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4190A" w14:textId="2F02D44E" w:rsidR="00D75C25" w:rsidRPr="0098104B" w:rsidRDefault="00035335" w:rsidP="00F06EEE">
      <w:pPr>
        <w:spacing w:after="120" w:line="240" w:lineRule="auto"/>
        <w:rPr>
          <w:rFonts w:cs="Times New Roman"/>
          <w:b/>
          <w:sz w:val="32"/>
          <w:szCs w:val="32"/>
        </w:rPr>
      </w:pPr>
      <w:r w:rsidRPr="009A468A">
        <w:rPr>
          <w:rFonts w:cs="Times New Roman"/>
          <w:b/>
          <w:sz w:val="32"/>
          <w:szCs w:val="32"/>
          <w:highlight w:val="yellow"/>
        </w:rPr>
        <w:t xml:space="preserve">Child </w:t>
      </w:r>
      <w:r w:rsidR="00834808" w:rsidRPr="009A468A">
        <w:rPr>
          <w:rFonts w:cs="Times New Roman"/>
          <w:b/>
          <w:sz w:val="32"/>
          <w:szCs w:val="32"/>
          <w:highlight w:val="yellow"/>
        </w:rPr>
        <w:t>Waiting List Application</w:t>
      </w:r>
      <w:r w:rsidRPr="009A468A">
        <w:rPr>
          <w:rFonts w:cs="Times New Roman"/>
          <w:b/>
          <w:sz w:val="32"/>
          <w:szCs w:val="32"/>
          <w:highlight w:val="yellow"/>
        </w:rPr>
        <w:t xml:space="preserve"> Form</w:t>
      </w:r>
      <w:r w:rsidR="00375C0B">
        <w:rPr>
          <w:rFonts w:cs="Times New Roman"/>
          <w:b/>
          <w:sz w:val="32"/>
          <w:szCs w:val="32"/>
        </w:rPr>
        <w:t xml:space="preserve"> </w:t>
      </w:r>
      <w:r w:rsidR="00375C0B" w:rsidRPr="00CA798D">
        <w:rPr>
          <w:rFonts w:cs="Times New Roman"/>
          <w:color w:val="000000" w:themeColor="text1"/>
          <w:sz w:val="24"/>
          <w:szCs w:val="24"/>
        </w:rPr>
        <w:t xml:space="preserve">(all fields must be completed for children to be </w:t>
      </w:r>
      <w:r w:rsidR="00834808">
        <w:rPr>
          <w:rFonts w:cs="Times New Roman"/>
          <w:color w:val="000000" w:themeColor="text1"/>
          <w:sz w:val="24"/>
          <w:szCs w:val="24"/>
        </w:rPr>
        <w:t xml:space="preserve">placed on the </w:t>
      </w:r>
      <w:r w:rsidR="00792F88">
        <w:rPr>
          <w:rFonts w:cs="Times New Roman"/>
          <w:color w:val="000000" w:themeColor="text1"/>
          <w:sz w:val="24"/>
          <w:szCs w:val="24"/>
        </w:rPr>
        <w:t>waiting list</w:t>
      </w:r>
      <w:r w:rsidR="00375C0B" w:rsidRPr="00CA798D">
        <w:rPr>
          <w:rFonts w:cs="Times New Roman"/>
          <w:color w:val="000000" w:themeColor="text1"/>
          <w:sz w:val="24"/>
          <w:szCs w:val="24"/>
        </w:rPr>
        <w:t>)</w:t>
      </w:r>
    </w:p>
    <w:tbl>
      <w:tblPr>
        <w:tblStyle w:val="TableGrid"/>
        <w:tblW w:w="9615" w:type="dxa"/>
        <w:tblBorders>
          <w:top w:val="single" w:sz="12" w:space="0" w:color="00B050"/>
          <w:left w:val="single" w:sz="12" w:space="0" w:color="00B050"/>
          <w:bottom w:val="single" w:sz="12" w:space="0" w:color="00B050"/>
          <w:right w:val="single" w:sz="12" w:space="0" w:color="00B050"/>
          <w:insideH w:val="single" w:sz="12" w:space="0" w:color="00B050"/>
          <w:insideV w:val="single" w:sz="12" w:space="0" w:color="00B050"/>
        </w:tblBorders>
        <w:tblLook w:val="04A0" w:firstRow="1" w:lastRow="0" w:firstColumn="1" w:lastColumn="0" w:noHBand="0" w:noVBand="1"/>
      </w:tblPr>
      <w:tblGrid>
        <w:gridCol w:w="4664"/>
        <w:gridCol w:w="1746"/>
        <w:gridCol w:w="3205"/>
      </w:tblGrid>
      <w:tr w:rsidR="00CF27F8" w:rsidRPr="00E96359" w14:paraId="4F895CA1" w14:textId="77777777" w:rsidTr="00CF27F8">
        <w:tc>
          <w:tcPr>
            <w:tcW w:w="4664" w:type="dxa"/>
            <w:vAlign w:val="center"/>
          </w:tcPr>
          <w:p w14:paraId="2F3155F9" w14:textId="419CAA75" w:rsidR="00CF27F8" w:rsidRPr="00CF27F8" w:rsidRDefault="00454639" w:rsidP="003B3582">
            <w:pPr>
              <w:contextualSpacing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Requested </w:t>
            </w:r>
            <w:r w:rsidR="00CF27F8" w:rsidRPr="00CF27F8">
              <w:rPr>
                <w:rFonts w:cs="Times New Roman"/>
                <w:b/>
              </w:rPr>
              <w:t>Start Date:</w:t>
            </w:r>
          </w:p>
        </w:tc>
        <w:tc>
          <w:tcPr>
            <w:tcW w:w="4951" w:type="dxa"/>
            <w:gridSpan w:val="2"/>
            <w:vAlign w:val="center"/>
          </w:tcPr>
          <w:p w14:paraId="12BBF3EC" w14:textId="77777777" w:rsidR="00CF27F8" w:rsidRPr="00E96359" w:rsidRDefault="00CF27F8" w:rsidP="003B3582">
            <w:pPr>
              <w:contextualSpacing/>
              <w:rPr>
                <w:rFonts w:cs="Times New Roman"/>
              </w:rPr>
            </w:pPr>
            <w:r w:rsidRPr="00E96359">
              <w:rPr>
                <w:rFonts w:cs="Times New Roman"/>
                <w:b/>
              </w:rPr>
              <w:t>Termination Date</w:t>
            </w:r>
            <w:r>
              <w:rPr>
                <w:rFonts w:cs="Times New Roman"/>
                <w:b/>
              </w:rPr>
              <w:t>:</w:t>
            </w:r>
          </w:p>
        </w:tc>
      </w:tr>
      <w:tr w:rsidR="004D3AD7" w:rsidRPr="00E96359" w14:paraId="2FDEA09F" w14:textId="77777777" w:rsidTr="00CF27F8">
        <w:tc>
          <w:tcPr>
            <w:tcW w:w="4664" w:type="dxa"/>
            <w:vAlign w:val="center"/>
          </w:tcPr>
          <w:p w14:paraId="63B379A8" w14:textId="77777777" w:rsidR="004D3AD7" w:rsidRPr="00E96359" w:rsidRDefault="004D3AD7" w:rsidP="003B3582">
            <w:pPr>
              <w:contextualSpacing/>
              <w:rPr>
                <w:rFonts w:cs="Times New Roman"/>
              </w:rPr>
            </w:pPr>
            <w:r w:rsidRPr="00E96359">
              <w:rPr>
                <w:rFonts w:cs="Times New Roman"/>
              </w:rPr>
              <w:t>Child’s Fi</w:t>
            </w:r>
            <w:r>
              <w:rPr>
                <w:rFonts w:cs="Times New Roman"/>
              </w:rPr>
              <w:t>r</w:t>
            </w:r>
            <w:r w:rsidRPr="00E96359">
              <w:rPr>
                <w:rFonts w:cs="Times New Roman"/>
              </w:rPr>
              <w:t>st Name:</w:t>
            </w:r>
            <w:r w:rsidR="00C21F2A">
              <w:rPr>
                <w:rFonts w:cs="Times New Roman"/>
              </w:rPr>
              <w:t xml:space="preserve"> </w:t>
            </w:r>
          </w:p>
        </w:tc>
        <w:tc>
          <w:tcPr>
            <w:tcW w:w="4951" w:type="dxa"/>
            <w:gridSpan w:val="2"/>
            <w:vAlign w:val="center"/>
          </w:tcPr>
          <w:p w14:paraId="774F14D1" w14:textId="77777777" w:rsidR="004D3AD7" w:rsidRPr="00E96359" w:rsidRDefault="004D3AD7" w:rsidP="003B3582">
            <w:pPr>
              <w:contextualSpacing/>
              <w:rPr>
                <w:rFonts w:cs="Times New Roman"/>
              </w:rPr>
            </w:pPr>
            <w:r w:rsidRPr="00E96359">
              <w:rPr>
                <w:rFonts w:cs="Times New Roman"/>
              </w:rPr>
              <w:t>Last Name:</w:t>
            </w:r>
          </w:p>
        </w:tc>
      </w:tr>
      <w:tr w:rsidR="00827746" w:rsidRPr="00E96359" w14:paraId="30053886" w14:textId="77777777" w:rsidTr="008341F5">
        <w:tc>
          <w:tcPr>
            <w:tcW w:w="6410" w:type="dxa"/>
            <w:gridSpan w:val="2"/>
            <w:vAlign w:val="center"/>
          </w:tcPr>
          <w:p w14:paraId="0AC4AFA2" w14:textId="77777777" w:rsidR="00827746" w:rsidRPr="00E96359" w:rsidRDefault="00827746" w:rsidP="003B3582">
            <w:pPr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Home Address:</w:t>
            </w:r>
          </w:p>
        </w:tc>
        <w:tc>
          <w:tcPr>
            <w:tcW w:w="3205" w:type="dxa"/>
            <w:vAlign w:val="center"/>
          </w:tcPr>
          <w:p w14:paraId="36929259" w14:textId="77777777" w:rsidR="00827746" w:rsidRPr="00E96359" w:rsidRDefault="00827746" w:rsidP="003B3582">
            <w:pPr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Postal Code:</w:t>
            </w:r>
          </w:p>
        </w:tc>
      </w:tr>
      <w:tr w:rsidR="004D3AD7" w:rsidRPr="00E96359" w14:paraId="156EDA00" w14:textId="77777777" w:rsidTr="00CF27F8">
        <w:tc>
          <w:tcPr>
            <w:tcW w:w="4664" w:type="dxa"/>
            <w:vAlign w:val="center"/>
          </w:tcPr>
          <w:p w14:paraId="53563E80" w14:textId="77777777" w:rsidR="004D3AD7" w:rsidRPr="00E96359" w:rsidRDefault="00CF27F8" w:rsidP="003B3582">
            <w:pPr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Birthd</w:t>
            </w:r>
            <w:r w:rsidR="004D3AD7" w:rsidRPr="00E96359">
              <w:rPr>
                <w:rFonts w:cs="Times New Roman"/>
              </w:rPr>
              <w:t>ate</w:t>
            </w:r>
            <w:r w:rsidR="0027513B">
              <w:rPr>
                <w:rFonts w:cs="Times New Roman"/>
              </w:rPr>
              <w:t xml:space="preserve"> (mm/dd/</w:t>
            </w:r>
            <w:proofErr w:type="spellStart"/>
            <w:r w:rsidR="0027513B">
              <w:rPr>
                <w:rFonts w:cs="Times New Roman"/>
              </w:rPr>
              <w:t>yyyy</w:t>
            </w:r>
            <w:proofErr w:type="spellEnd"/>
            <w:r w:rsidR="0027513B">
              <w:rPr>
                <w:rFonts w:cs="Times New Roman"/>
              </w:rPr>
              <w:t>):</w:t>
            </w:r>
          </w:p>
        </w:tc>
        <w:tc>
          <w:tcPr>
            <w:tcW w:w="4951" w:type="dxa"/>
            <w:gridSpan w:val="2"/>
            <w:vAlign w:val="center"/>
          </w:tcPr>
          <w:p w14:paraId="2EA89BD4" w14:textId="5E923DAA" w:rsidR="004D3AD7" w:rsidRPr="00E96359" w:rsidRDefault="004D3AD7" w:rsidP="00F34BBB">
            <w:pPr>
              <w:contextualSpacing/>
              <w:rPr>
                <w:rFonts w:cs="Times New Roman"/>
              </w:rPr>
            </w:pPr>
          </w:p>
        </w:tc>
      </w:tr>
      <w:tr w:rsidR="002B4B8E" w:rsidRPr="00E96359" w14:paraId="26095FCD" w14:textId="77777777" w:rsidTr="00CF27F8">
        <w:tc>
          <w:tcPr>
            <w:tcW w:w="9615" w:type="dxa"/>
            <w:gridSpan w:val="3"/>
            <w:vAlign w:val="center"/>
          </w:tcPr>
          <w:p w14:paraId="58ADFE80" w14:textId="77777777" w:rsidR="002B4B8E" w:rsidRPr="00E96359" w:rsidRDefault="00827746" w:rsidP="00802167">
            <w:pPr>
              <w:tabs>
                <w:tab w:val="center" w:pos="4680"/>
              </w:tabs>
              <w:contextualSpacing/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50D55B9" wp14:editId="7B9E6D13">
                      <wp:simplePos x="0" y="0"/>
                      <wp:positionH relativeFrom="column">
                        <wp:posOffset>3397885</wp:posOffset>
                      </wp:positionH>
                      <wp:positionV relativeFrom="paragraph">
                        <wp:posOffset>34290</wp:posOffset>
                      </wp:positionV>
                      <wp:extent cx="209550" cy="135890"/>
                      <wp:effectExtent l="0" t="0" r="19050" b="1651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3589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1D3D38" id="Rectangle 7" o:spid="_x0000_s1026" style="position:absolute;margin-left:267.55pt;margin-top:2.7pt;width:16.5pt;height:10.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" filled="f" strokecolor="#385d8a" strokeweight="1pt">
                      <v:path arrowok="t"/>
                    </v:rect>
                  </w:pict>
                </mc:Fallback>
              </mc:AlternateContent>
            </w:r>
            <w:r w:rsidR="00B84F67"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296" distR="114296" simplePos="0" relativeHeight="251646464" behindDoc="0" locked="0" layoutInCell="1" allowOverlap="1" wp14:anchorId="07CB6E10" wp14:editId="224A0E8B">
                      <wp:simplePos x="0" y="0"/>
                      <wp:positionH relativeFrom="column">
                        <wp:posOffset>1438274</wp:posOffset>
                      </wp:positionH>
                      <wp:positionV relativeFrom="paragraph">
                        <wp:posOffset>5715</wp:posOffset>
                      </wp:positionV>
                      <wp:extent cx="0" cy="352425"/>
                      <wp:effectExtent l="0" t="0" r="19050" b="28575"/>
                      <wp:wrapNone/>
                      <wp:docPr id="3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013123" id="Straight Connector 1" o:spid="_x0000_s1026" style="position:absolute;z-index:251646464;visibility:visible;mso-wrap-style:square;mso-width-percent:0;mso-height-percent:0;mso-wrap-distance-left:3.17489mm;mso-wrap-distance-top:0;mso-wrap-distance-right:3.17489mm;mso-wrap-distance-bottom:0;mso-position-horizontal:absolute;mso-position-horizontal-relative:text;mso-position-vertical:absolute;mso-position-vertical-relative:text;mso-width-percent:0;mso-height-percent:0;mso-width-relative:page;mso-height-relative:margin" from="113.25pt,.45pt" to="113.25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" strokecolor="#4579b8 [3044]">
                      <o:lock v:ext="edit" shapetype="f"/>
                    </v:line>
                  </w:pict>
                </mc:Fallback>
              </mc:AlternateContent>
            </w:r>
            <w:r w:rsidR="00B84F67"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0E1C9CDA" wp14:editId="7ABA0D11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635</wp:posOffset>
                      </wp:positionV>
                      <wp:extent cx="190500" cy="142875"/>
                      <wp:effectExtent l="0" t="0" r="19050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0500" cy="1428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0A3BF" id="Rectangle 4" o:spid="_x0000_s1026" style="position:absolute;margin-left:150pt;margin-top:.05pt;width:15pt;height:11.2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" filled="f" strokecolor="#385d8a" strokeweight="1pt">
                      <v:path arrowok="t"/>
                    </v:rect>
                  </w:pict>
                </mc:Fallback>
              </mc:AlternateContent>
            </w:r>
            <w:r w:rsidR="002B4B8E" w:rsidRPr="00E96359">
              <w:rPr>
                <w:rFonts w:cs="Times New Roman"/>
              </w:rPr>
              <w:t>Gender</w:t>
            </w:r>
            <w:r w:rsidR="00494628" w:rsidRPr="00E96359">
              <w:rPr>
                <w:rFonts w:cs="Times New Roman"/>
              </w:rPr>
              <w:t>:</w:t>
            </w:r>
            <w:r w:rsidR="002B4B8E" w:rsidRPr="00E96359">
              <w:rPr>
                <w:rFonts w:cs="Times New Roman"/>
              </w:rPr>
              <w:t xml:space="preserve">   </w:t>
            </w:r>
            <w:r w:rsidR="00FE13FE" w:rsidRPr="00E96359">
              <w:rPr>
                <w:rFonts w:cs="Times New Roman"/>
              </w:rPr>
              <w:t xml:space="preserve">                          </w:t>
            </w:r>
            <w:r w:rsidR="004A28DB">
              <w:rPr>
                <w:rFonts w:cs="Times New Roman"/>
              </w:rPr>
              <w:t xml:space="preserve">  </w:t>
            </w:r>
            <w:r w:rsidR="002B4B8E" w:rsidRPr="00E96359">
              <w:rPr>
                <w:rFonts w:cs="Times New Roman"/>
              </w:rPr>
              <w:t xml:space="preserve"> </w:t>
            </w:r>
            <w:proofErr w:type="gramStart"/>
            <w:r w:rsidR="00C57B17" w:rsidRPr="00E96359">
              <w:rPr>
                <w:rFonts w:cs="Times New Roman"/>
              </w:rPr>
              <w:t>Male</w:t>
            </w:r>
            <w:r w:rsidR="00903357" w:rsidRPr="00E96359">
              <w:rPr>
                <w:rFonts w:cs="Times New Roman"/>
              </w:rPr>
              <w:t xml:space="preserve">  </w:t>
            </w:r>
            <w:r w:rsidR="00802167" w:rsidRPr="00E96359">
              <w:rPr>
                <w:rFonts w:cs="Times New Roman"/>
              </w:rPr>
              <w:tab/>
            </w:r>
            <w:proofErr w:type="gramEnd"/>
            <w:r w:rsidR="00FE13FE" w:rsidRPr="00E96359">
              <w:rPr>
                <w:rFonts w:cs="Times New Roman"/>
              </w:rPr>
              <w:t xml:space="preserve">    </w:t>
            </w:r>
            <w:r w:rsidR="00903357" w:rsidRPr="00E96359">
              <w:rPr>
                <w:rFonts w:cs="Times New Roman"/>
              </w:rPr>
              <w:t xml:space="preserve"> </w:t>
            </w:r>
            <w:r w:rsidR="00802167" w:rsidRPr="00E96359">
              <w:rPr>
                <w:rFonts w:cs="Times New Roman"/>
              </w:rPr>
              <w:t>Female</w:t>
            </w:r>
            <w:r w:rsidR="00903357" w:rsidRPr="00E96359">
              <w:rPr>
                <w:rFonts w:cs="Times New Roman"/>
              </w:rPr>
              <w:t xml:space="preserve"> </w:t>
            </w:r>
          </w:p>
        </w:tc>
      </w:tr>
      <w:tr w:rsidR="002B4B8E" w:rsidRPr="00E96359" w14:paraId="15F8AAB6" w14:textId="77777777" w:rsidTr="00CF27F8">
        <w:tc>
          <w:tcPr>
            <w:tcW w:w="9615" w:type="dxa"/>
            <w:gridSpan w:val="3"/>
            <w:vAlign w:val="center"/>
          </w:tcPr>
          <w:p w14:paraId="50ACF325" w14:textId="77777777" w:rsidR="002B4B8E" w:rsidRPr="00E96359" w:rsidRDefault="00B84F67" w:rsidP="00CD7527">
            <w:pPr>
              <w:tabs>
                <w:tab w:val="center" w:pos="4680"/>
                <w:tab w:val="left" w:pos="5688"/>
              </w:tabs>
              <w:contextualSpacing/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4E943604" wp14:editId="26E92693">
                      <wp:simplePos x="0" y="0"/>
                      <wp:positionH relativeFrom="column">
                        <wp:posOffset>3673475</wp:posOffset>
                      </wp:positionH>
                      <wp:positionV relativeFrom="paragraph">
                        <wp:posOffset>8255</wp:posOffset>
                      </wp:positionV>
                      <wp:extent cx="209550" cy="152400"/>
                      <wp:effectExtent l="0" t="0" r="19050" b="19050"/>
                      <wp:wrapNone/>
                      <wp:docPr id="2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4B7A93" id="Rectangle 43" o:spid="_x0000_s1026" style="position:absolute;margin-left:289.25pt;margin-top:.65pt;width:16.5pt;height:12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" filled="f" strokecolor="#385d8a" strokeweight="1pt">
                      <v:path arrowok="t"/>
                    </v:rect>
                  </w:pict>
                </mc:Fallback>
              </mc:AlternateContent>
            </w: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59799730" wp14:editId="28A9F8B6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8255</wp:posOffset>
                      </wp:positionV>
                      <wp:extent cx="209550" cy="152400"/>
                      <wp:effectExtent l="0" t="0" r="19050" b="19050"/>
                      <wp:wrapNone/>
                      <wp:docPr id="43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6BBAC2" id="Rectangle 43" o:spid="_x0000_s1026" style="position:absolute;margin-left:194.1pt;margin-top:.65pt;width:16.5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1BB723A7" wp14:editId="5BDF86B9">
                      <wp:simplePos x="0" y="0"/>
                      <wp:positionH relativeFrom="column">
                        <wp:posOffset>4747260</wp:posOffset>
                      </wp:positionH>
                      <wp:positionV relativeFrom="paragraph">
                        <wp:posOffset>8255</wp:posOffset>
                      </wp:positionV>
                      <wp:extent cx="209550" cy="152400"/>
                      <wp:effectExtent l="0" t="0" r="19050" b="19050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7FE69A" id="Rectangle 20" o:spid="_x0000_s1026" style="position:absolute;margin-left:373.8pt;margin-top:.65pt;width:16.5pt;height:1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="002B4B8E" w:rsidRPr="00E96359">
              <w:rPr>
                <w:rFonts w:cs="Times New Roman"/>
              </w:rPr>
              <w:t>Child Lives With</w:t>
            </w:r>
            <w:r w:rsidR="00494628" w:rsidRPr="00E96359">
              <w:rPr>
                <w:rFonts w:cs="Times New Roman"/>
              </w:rPr>
              <w:t>:</w:t>
            </w:r>
            <w:r w:rsidR="00C57B17" w:rsidRPr="00E96359">
              <w:rPr>
                <w:rFonts w:cs="Times New Roman"/>
              </w:rPr>
              <w:t xml:space="preserve">   </w:t>
            </w:r>
            <w:r w:rsidR="00FE13FE" w:rsidRPr="00E96359">
              <w:rPr>
                <w:rFonts w:cs="Times New Roman"/>
              </w:rPr>
              <w:t xml:space="preserve">         </w:t>
            </w:r>
            <w:r w:rsidR="004A28DB">
              <w:rPr>
                <w:rFonts w:cs="Times New Roman"/>
              </w:rPr>
              <w:t xml:space="preserve">   </w:t>
            </w:r>
            <w:r w:rsidR="00FE13FE" w:rsidRPr="00E96359">
              <w:rPr>
                <w:rFonts w:cs="Times New Roman"/>
              </w:rPr>
              <w:t xml:space="preserve"> </w:t>
            </w:r>
            <w:r w:rsidR="00CD7527">
              <w:rPr>
                <w:rFonts w:cs="Times New Roman"/>
              </w:rPr>
              <w:t xml:space="preserve"> Parent/Guardian</w:t>
            </w:r>
            <w:r w:rsidR="003A16DF" w:rsidRPr="00E96359">
              <w:rPr>
                <w:rFonts w:cs="Times New Roman"/>
              </w:rPr>
              <w:t xml:space="preserve">         </w:t>
            </w:r>
            <w:r w:rsidR="00035335" w:rsidRPr="00E96359">
              <w:rPr>
                <w:rFonts w:cs="Times New Roman"/>
              </w:rPr>
              <w:t xml:space="preserve">         </w:t>
            </w:r>
            <w:r w:rsidR="00903357" w:rsidRPr="00E96359">
              <w:rPr>
                <w:rFonts w:cs="Times New Roman"/>
              </w:rPr>
              <w:t xml:space="preserve">    R</w:t>
            </w:r>
            <w:r w:rsidR="00263D9A">
              <w:rPr>
                <w:rFonts w:cs="Times New Roman"/>
              </w:rPr>
              <w:t>elative</w:t>
            </w:r>
            <w:r w:rsidR="00CD7527">
              <w:rPr>
                <w:rFonts w:cs="Times New Roman"/>
              </w:rPr>
              <w:t xml:space="preserve"> </w:t>
            </w:r>
            <w:r w:rsidR="00263D9A">
              <w:rPr>
                <w:rFonts w:cs="Times New Roman"/>
              </w:rPr>
              <w:t xml:space="preserve">          </w:t>
            </w:r>
            <w:r w:rsidR="00CD7527">
              <w:rPr>
                <w:rFonts w:cs="Times New Roman"/>
              </w:rPr>
              <w:t xml:space="preserve">              </w:t>
            </w:r>
            <w:r w:rsidR="00263D9A">
              <w:rPr>
                <w:rFonts w:cs="Times New Roman"/>
              </w:rPr>
              <w:t xml:space="preserve">Other </w:t>
            </w:r>
          </w:p>
        </w:tc>
      </w:tr>
    </w:tbl>
    <w:p w14:paraId="59507471" w14:textId="77777777" w:rsidR="00F36173" w:rsidRDefault="00F36173" w:rsidP="00F36173">
      <w:pPr>
        <w:spacing w:after="120" w:line="240" w:lineRule="auto"/>
        <w:rPr>
          <w:rFonts w:cs="Times New Roman"/>
          <w:b/>
          <w:sz w:val="32"/>
          <w:szCs w:val="32"/>
        </w:rPr>
      </w:pPr>
    </w:p>
    <w:p w14:paraId="10651E2B" w14:textId="53D4D91A" w:rsidR="00F36173" w:rsidRPr="0098104B" w:rsidRDefault="0020584F" w:rsidP="00F36173">
      <w:pPr>
        <w:spacing w:after="120" w:line="240" w:lineRule="auto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Funding</w:t>
      </w:r>
      <w:r w:rsidR="00F06EEE" w:rsidRPr="0098104B">
        <w:rPr>
          <w:rFonts w:cs="Times New Roman"/>
          <w:b/>
          <w:sz w:val="32"/>
          <w:szCs w:val="32"/>
        </w:rPr>
        <w:t xml:space="preserve"> Information</w:t>
      </w:r>
      <w:r w:rsidR="00F36173">
        <w:rPr>
          <w:rFonts w:cs="Times New Roman"/>
          <w:b/>
          <w:sz w:val="32"/>
          <w:szCs w:val="32"/>
        </w:rPr>
        <w:t xml:space="preserve"> </w:t>
      </w:r>
      <w:r w:rsidR="00F36173" w:rsidRPr="00CA798D">
        <w:rPr>
          <w:rFonts w:cs="Times New Roman"/>
          <w:color w:val="000000" w:themeColor="text1"/>
          <w:sz w:val="24"/>
          <w:szCs w:val="24"/>
        </w:rPr>
        <w:t>(</w:t>
      </w:r>
      <w:r w:rsidR="00CF683E">
        <w:rPr>
          <w:rFonts w:cs="Times New Roman"/>
          <w:color w:val="000000" w:themeColor="text1"/>
          <w:sz w:val="24"/>
          <w:szCs w:val="24"/>
        </w:rPr>
        <w:t>will you be applying for funding to help reduce your parent fees?</w:t>
      </w:r>
      <w:r w:rsidR="00F36173" w:rsidRPr="00CA798D">
        <w:rPr>
          <w:rFonts w:cs="Times New Roman"/>
          <w:color w:val="000000" w:themeColor="text1"/>
          <w:sz w:val="24"/>
          <w:szCs w:val="24"/>
        </w:rPr>
        <w:t>)</w:t>
      </w:r>
    </w:p>
    <w:tbl>
      <w:tblPr>
        <w:tblStyle w:val="TableGrid"/>
        <w:tblW w:w="9637" w:type="dxa"/>
        <w:tblBorders>
          <w:top w:val="single" w:sz="12" w:space="0" w:color="00B050"/>
          <w:left w:val="single" w:sz="12" w:space="0" w:color="00B050"/>
          <w:bottom w:val="single" w:sz="12" w:space="0" w:color="00B050"/>
          <w:right w:val="single" w:sz="12" w:space="0" w:color="00B050"/>
          <w:insideH w:val="single" w:sz="12" w:space="0" w:color="00B050"/>
          <w:insideV w:val="single" w:sz="12" w:space="0" w:color="00B050"/>
        </w:tblBorders>
        <w:tblLook w:val="04A0" w:firstRow="1" w:lastRow="0" w:firstColumn="1" w:lastColumn="0" w:noHBand="0" w:noVBand="1"/>
      </w:tblPr>
      <w:tblGrid>
        <w:gridCol w:w="2679"/>
        <w:gridCol w:w="1526"/>
        <w:gridCol w:w="1824"/>
        <w:gridCol w:w="3608"/>
      </w:tblGrid>
      <w:tr w:rsidR="00C57B17" w:rsidRPr="00E96359" w14:paraId="25CA981C" w14:textId="77777777" w:rsidTr="00136FEF">
        <w:trPr>
          <w:trHeight w:val="339"/>
        </w:trPr>
        <w:tc>
          <w:tcPr>
            <w:tcW w:w="2679" w:type="dxa"/>
            <w:vAlign w:val="center"/>
          </w:tcPr>
          <w:p w14:paraId="133649B4" w14:textId="7BB41E68" w:rsidR="00C57B17" w:rsidRPr="00E96359" w:rsidRDefault="00192843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I have applied for subsidy</w:t>
            </w:r>
            <w:r w:rsidR="000B1E52">
              <w:rPr>
                <w:rFonts w:cs="Times New Roman"/>
              </w:rPr>
              <w:t>:</w:t>
            </w:r>
          </w:p>
        </w:tc>
        <w:tc>
          <w:tcPr>
            <w:tcW w:w="1526" w:type="dxa"/>
            <w:vAlign w:val="center"/>
          </w:tcPr>
          <w:p w14:paraId="24B644C0" w14:textId="77777777" w:rsidR="00C57B17" w:rsidRPr="00E96359" w:rsidRDefault="00B84F67" w:rsidP="00DB1DF1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294044DE" wp14:editId="219ED470">
                      <wp:simplePos x="0" y="0"/>
                      <wp:positionH relativeFrom="column">
                        <wp:posOffset>455295</wp:posOffset>
                      </wp:positionH>
                      <wp:positionV relativeFrom="paragraph">
                        <wp:posOffset>12065</wp:posOffset>
                      </wp:positionV>
                      <wp:extent cx="209550" cy="180975"/>
                      <wp:effectExtent l="0" t="0" r="19050" b="28575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A1EA32" id="Rectangle 16" o:spid="_x0000_s1026" style="position:absolute;margin-left:35.85pt;margin-top:.95pt;width:16.5pt;height:14.2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="00DB1DF1" w:rsidRPr="00E96359">
              <w:rPr>
                <w:rFonts w:cs="Times New Roman"/>
              </w:rPr>
              <w:t xml:space="preserve">Yes       </w:t>
            </w:r>
          </w:p>
        </w:tc>
        <w:tc>
          <w:tcPr>
            <w:tcW w:w="1824" w:type="dxa"/>
            <w:vAlign w:val="center"/>
          </w:tcPr>
          <w:p w14:paraId="7F7842BA" w14:textId="77777777" w:rsidR="00C57B17" w:rsidRPr="00E96359" w:rsidRDefault="00B84F67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654893B8" wp14:editId="2C57DB2D">
                      <wp:simplePos x="0" y="0"/>
                      <wp:positionH relativeFrom="column">
                        <wp:posOffset>436245</wp:posOffset>
                      </wp:positionH>
                      <wp:positionV relativeFrom="paragraph">
                        <wp:posOffset>12065</wp:posOffset>
                      </wp:positionV>
                      <wp:extent cx="209550" cy="180975"/>
                      <wp:effectExtent l="0" t="0" r="19050" b="28575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8BAA23" id="Rectangle 32" o:spid="_x0000_s1026" style="position:absolute;margin-left:34.35pt;margin-top:.95pt;width:16.5pt;height:14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="00494628" w:rsidRPr="00E96359">
              <w:rPr>
                <w:rFonts w:cs="Times New Roman"/>
              </w:rPr>
              <w:t>No</w:t>
            </w:r>
            <w:r w:rsidR="00DB1DF1" w:rsidRPr="00E96359">
              <w:rPr>
                <w:rFonts w:cs="Times New Roman"/>
              </w:rPr>
              <w:t xml:space="preserve"> </w:t>
            </w:r>
            <w:r w:rsidR="00733586">
              <w:rPr>
                <w:rFonts w:cs="Times New Roman"/>
              </w:rPr>
              <w:t xml:space="preserve">    </w:t>
            </w:r>
          </w:p>
        </w:tc>
        <w:tc>
          <w:tcPr>
            <w:tcW w:w="3608" w:type="dxa"/>
            <w:vAlign w:val="center"/>
          </w:tcPr>
          <w:p w14:paraId="43A4D6A0" w14:textId="3CEF6880" w:rsidR="00C57B17" w:rsidRPr="00EF7F68" w:rsidRDefault="00DB1DF1" w:rsidP="00CD0267">
            <w:pPr>
              <w:tabs>
                <w:tab w:val="right" w:pos="3392"/>
              </w:tabs>
              <w:rPr>
                <w:rFonts w:cs="Times New Roman"/>
                <w:sz w:val="18"/>
                <w:szCs w:val="18"/>
              </w:rPr>
            </w:pPr>
            <w:r w:rsidRPr="00EF7F68">
              <w:rPr>
                <w:rFonts w:cs="Times New Roman"/>
                <w:sz w:val="18"/>
                <w:szCs w:val="18"/>
              </w:rPr>
              <w:t xml:space="preserve">I </w:t>
            </w:r>
            <w:r w:rsidR="00827746" w:rsidRPr="00EF7F68">
              <w:rPr>
                <w:rFonts w:cs="Times New Roman"/>
                <w:sz w:val="18"/>
                <w:szCs w:val="18"/>
              </w:rPr>
              <w:t>plan to apply for subsidy</w:t>
            </w:r>
            <w:r w:rsidRPr="00EF7F68">
              <w:rPr>
                <w:rFonts w:cs="Times New Roman"/>
                <w:sz w:val="18"/>
                <w:szCs w:val="18"/>
              </w:rPr>
              <w:t xml:space="preserve"> </w:t>
            </w:r>
            <w:r w:rsidR="00827746" w:rsidRPr="00EF7F68">
              <w:rPr>
                <w:rFonts w:cs="Times New Roman"/>
                <w:sz w:val="18"/>
                <w:szCs w:val="18"/>
              </w:rPr>
              <w:t xml:space="preserve">    </w:t>
            </w:r>
            <w:r w:rsidR="00EF7F68">
              <w:rPr>
                <w:rFonts w:cs="Times New Roman"/>
                <w:sz w:val="18"/>
                <w:szCs w:val="18"/>
              </w:rPr>
              <w:t xml:space="preserve">      </w:t>
            </w:r>
            <w:r w:rsidR="00DF00C3">
              <w:rPr>
                <w:rFonts w:cs="Times New Roman"/>
                <w:sz w:val="18"/>
                <w:szCs w:val="18"/>
              </w:rPr>
              <w:t xml:space="preserve">  </w:t>
            </w:r>
            <w:r w:rsidR="00EF7F68">
              <w:rPr>
                <w:rFonts w:cs="Times New Roman"/>
                <w:sz w:val="18"/>
                <w:szCs w:val="18"/>
              </w:rPr>
              <w:t xml:space="preserve">  </w:t>
            </w:r>
            <w:r w:rsidR="00827746" w:rsidRPr="00EF7F68">
              <w:rPr>
                <w:rFonts w:cs="Times New Roman"/>
                <w:sz w:val="18"/>
                <w:szCs w:val="18"/>
              </w:rPr>
              <w:t>Yes/No</w:t>
            </w:r>
            <w:r w:rsidR="00CD0267" w:rsidRPr="00EF7F68">
              <w:rPr>
                <w:rFonts w:cs="Times New Roman"/>
                <w:sz w:val="18"/>
                <w:szCs w:val="18"/>
              </w:rPr>
              <w:tab/>
            </w:r>
          </w:p>
        </w:tc>
      </w:tr>
      <w:tr w:rsidR="00C57B17" w:rsidRPr="00E96359" w14:paraId="3AB9E900" w14:textId="77777777" w:rsidTr="00136FEF">
        <w:trPr>
          <w:trHeight w:val="246"/>
        </w:trPr>
        <w:tc>
          <w:tcPr>
            <w:tcW w:w="2679" w:type="dxa"/>
            <w:vAlign w:val="center"/>
          </w:tcPr>
          <w:p w14:paraId="683A37CC" w14:textId="099424C0" w:rsidR="00C57B17" w:rsidRPr="00E96359" w:rsidRDefault="00626518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I have applied for Norquest </w:t>
            </w:r>
            <w:r w:rsidR="00F36173">
              <w:rPr>
                <w:rFonts w:cs="Times New Roman"/>
              </w:rPr>
              <w:t xml:space="preserve">School </w:t>
            </w:r>
            <w:r>
              <w:rPr>
                <w:rFonts w:cs="Times New Roman"/>
              </w:rPr>
              <w:t>Bursary</w:t>
            </w:r>
            <w:r w:rsidR="000B1E52">
              <w:rPr>
                <w:rFonts w:cs="Times New Roman"/>
              </w:rPr>
              <w:t>:</w:t>
            </w:r>
          </w:p>
        </w:tc>
        <w:tc>
          <w:tcPr>
            <w:tcW w:w="1526" w:type="dxa"/>
            <w:vAlign w:val="center"/>
          </w:tcPr>
          <w:p w14:paraId="1C7B6DD8" w14:textId="77777777" w:rsidR="00C57B17" w:rsidRPr="00E96359" w:rsidRDefault="00B84F67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41802550" wp14:editId="6C245157">
                      <wp:simplePos x="0" y="0"/>
                      <wp:positionH relativeFrom="column">
                        <wp:posOffset>457200</wp:posOffset>
                      </wp:positionH>
                      <wp:positionV relativeFrom="paragraph">
                        <wp:posOffset>-13335</wp:posOffset>
                      </wp:positionV>
                      <wp:extent cx="209550" cy="180975"/>
                      <wp:effectExtent l="0" t="0" r="19050" b="28575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BB972C" id="Rectangle 33" o:spid="_x0000_s1026" style="position:absolute;margin-left:36pt;margin-top:-1.05pt;width:16.5pt;height:14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="00DB1DF1" w:rsidRPr="00E96359">
              <w:rPr>
                <w:rFonts w:cs="Times New Roman"/>
              </w:rPr>
              <w:t xml:space="preserve">Yes </w:t>
            </w:r>
          </w:p>
        </w:tc>
        <w:tc>
          <w:tcPr>
            <w:tcW w:w="1824" w:type="dxa"/>
            <w:vAlign w:val="center"/>
          </w:tcPr>
          <w:p w14:paraId="4631BE0D" w14:textId="77777777" w:rsidR="00C57B17" w:rsidRPr="00E96359" w:rsidRDefault="00B84F67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48516A4B" wp14:editId="7667AA77">
                      <wp:simplePos x="0" y="0"/>
                      <wp:positionH relativeFrom="column">
                        <wp:posOffset>436245</wp:posOffset>
                      </wp:positionH>
                      <wp:positionV relativeFrom="paragraph">
                        <wp:posOffset>-8890</wp:posOffset>
                      </wp:positionV>
                      <wp:extent cx="209550" cy="180975"/>
                      <wp:effectExtent l="0" t="0" r="19050" b="28575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03DD1" id="Rectangle 40" o:spid="_x0000_s1026" style="position:absolute;margin-left:34.35pt;margin-top:-.7pt;width:16.5pt;height:14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="00035335" w:rsidRPr="00E96359">
              <w:rPr>
                <w:rFonts w:cs="Times New Roman"/>
              </w:rPr>
              <w:t>No</w:t>
            </w:r>
          </w:p>
        </w:tc>
        <w:tc>
          <w:tcPr>
            <w:tcW w:w="3608" w:type="dxa"/>
            <w:vAlign w:val="center"/>
          </w:tcPr>
          <w:p w14:paraId="7D54D69B" w14:textId="7DD7C74D" w:rsidR="00C57B17" w:rsidRPr="00EF7F68" w:rsidRDefault="00626518">
            <w:pPr>
              <w:rPr>
                <w:rFonts w:cs="Times New Roman"/>
                <w:sz w:val="18"/>
                <w:szCs w:val="18"/>
              </w:rPr>
            </w:pPr>
            <w:r w:rsidRPr="00EF7F68">
              <w:rPr>
                <w:rFonts w:cs="Times New Roman"/>
                <w:sz w:val="18"/>
                <w:szCs w:val="18"/>
              </w:rPr>
              <w:t xml:space="preserve">I plan to apply for </w:t>
            </w:r>
            <w:r w:rsidR="006656E3">
              <w:rPr>
                <w:rFonts w:cs="Times New Roman"/>
                <w:sz w:val="18"/>
                <w:szCs w:val="18"/>
              </w:rPr>
              <w:t>b</w:t>
            </w:r>
            <w:r w:rsidRPr="00EF7F68">
              <w:rPr>
                <w:rFonts w:cs="Times New Roman"/>
                <w:sz w:val="18"/>
                <w:szCs w:val="18"/>
              </w:rPr>
              <w:t xml:space="preserve">ursary    </w:t>
            </w:r>
            <w:r w:rsidR="00EF7F68">
              <w:rPr>
                <w:rFonts w:cs="Times New Roman"/>
                <w:sz w:val="18"/>
                <w:szCs w:val="18"/>
              </w:rPr>
              <w:t xml:space="preserve">        </w:t>
            </w:r>
            <w:r w:rsidR="00DF00C3">
              <w:rPr>
                <w:rFonts w:cs="Times New Roman"/>
                <w:sz w:val="18"/>
                <w:szCs w:val="18"/>
              </w:rPr>
              <w:t xml:space="preserve">  </w:t>
            </w:r>
            <w:r w:rsidRPr="00EF7F68">
              <w:rPr>
                <w:rFonts w:cs="Times New Roman"/>
                <w:sz w:val="18"/>
                <w:szCs w:val="18"/>
              </w:rPr>
              <w:t xml:space="preserve"> Yes/No</w:t>
            </w:r>
          </w:p>
        </w:tc>
      </w:tr>
      <w:tr w:rsidR="00035950" w:rsidRPr="00E96359" w14:paraId="2A8A0909" w14:textId="77777777" w:rsidTr="00136FEF">
        <w:trPr>
          <w:trHeight w:val="246"/>
        </w:trPr>
        <w:tc>
          <w:tcPr>
            <w:tcW w:w="2679" w:type="dxa"/>
            <w:vAlign w:val="center"/>
          </w:tcPr>
          <w:p w14:paraId="6791C987" w14:textId="710E1E6D" w:rsidR="00035950" w:rsidRDefault="00035950" w:rsidP="00035950">
            <w:pPr>
              <w:rPr>
                <w:rFonts w:cs="Times New Roman"/>
              </w:rPr>
            </w:pPr>
            <w:r>
              <w:rPr>
                <w:rFonts w:cs="Times New Roman"/>
              </w:rPr>
              <w:t>I have other fu</w:t>
            </w:r>
            <w:r w:rsidR="00EF7F68">
              <w:rPr>
                <w:rFonts w:cs="Times New Roman"/>
              </w:rPr>
              <w:t>n</w:t>
            </w:r>
            <w:r>
              <w:rPr>
                <w:rFonts w:cs="Times New Roman"/>
              </w:rPr>
              <w:t>ding:</w:t>
            </w:r>
          </w:p>
        </w:tc>
        <w:tc>
          <w:tcPr>
            <w:tcW w:w="1526" w:type="dxa"/>
            <w:vAlign w:val="center"/>
          </w:tcPr>
          <w:p w14:paraId="5EED300F" w14:textId="3836C0C8" w:rsidR="00035950" w:rsidRDefault="00035950" w:rsidP="00035950">
            <w:pPr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278E9831" wp14:editId="247159FB">
                      <wp:simplePos x="0" y="0"/>
                      <wp:positionH relativeFrom="column">
                        <wp:posOffset>457200</wp:posOffset>
                      </wp:positionH>
                      <wp:positionV relativeFrom="paragraph">
                        <wp:posOffset>-13335</wp:posOffset>
                      </wp:positionV>
                      <wp:extent cx="209550" cy="180975"/>
                      <wp:effectExtent l="0" t="0" r="19050" b="28575"/>
                      <wp:wrapNone/>
                      <wp:docPr id="2103283141" name="Rectangle 2103283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34580D" id="Rectangle 2103283141" o:spid="_x0000_s1026" style="position:absolute;margin-left:36pt;margin-top:-1.05pt;width:16.5pt;height:14.2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Pr="00E96359">
              <w:rPr>
                <w:rFonts w:cs="Times New Roman"/>
              </w:rPr>
              <w:t xml:space="preserve">Yes </w:t>
            </w:r>
          </w:p>
        </w:tc>
        <w:tc>
          <w:tcPr>
            <w:tcW w:w="1824" w:type="dxa"/>
            <w:vAlign w:val="center"/>
          </w:tcPr>
          <w:p w14:paraId="4C599E7E" w14:textId="2B95C548" w:rsidR="00035950" w:rsidRDefault="00035950" w:rsidP="00035950">
            <w:pPr>
              <w:rPr>
                <w:rFonts w:cs="Times New Roman"/>
                <w:noProof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2BBE1F7E" wp14:editId="37CAF16D">
                      <wp:simplePos x="0" y="0"/>
                      <wp:positionH relativeFrom="column">
                        <wp:posOffset>436245</wp:posOffset>
                      </wp:positionH>
                      <wp:positionV relativeFrom="paragraph">
                        <wp:posOffset>-8890</wp:posOffset>
                      </wp:positionV>
                      <wp:extent cx="209550" cy="180975"/>
                      <wp:effectExtent l="0" t="0" r="19050" b="28575"/>
                      <wp:wrapNone/>
                      <wp:docPr id="761542539" name="Rectangle 7615425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EED2DF" id="Rectangle 761542539" o:spid="_x0000_s1026" style="position:absolute;margin-left:34.35pt;margin-top:-.7pt;width:16.5pt;height:14.2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" filled="f" strokecolor="#385d8a" strokeweight="1pt">
                      <v:path arrowok="t"/>
                    </v:rect>
                  </w:pict>
                </mc:Fallback>
              </mc:AlternateContent>
            </w:r>
            <w:r w:rsidRPr="00E96359">
              <w:rPr>
                <w:rFonts w:cs="Times New Roman"/>
              </w:rPr>
              <w:t>No</w:t>
            </w:r>
          </w:p>
        </w:tc>
        <w:tc>
          <w:tcPr>
            <w:tcW w:w="3608" w:type="dxa"/>
            <w:vAlign w:val="center"/>
          </w:tcPr>
          <w:p w14:paraId="252228F5" w14:textId="474B9502" w:rsidR="00035950" w:rsidRPr="00EF7F68" w:rsidRDefault="00035950" w:rsidP="00035950">
            <w:pPr>
              <w:rPr>
                <w:rFonts w:cs="Times New Roman"/>
                <w:sz w:val="18"/>
                <w:szCs w:val="18"/>
              </w:rPr>
            </w:pPr>
            <w:r w:rsidRPr="00EF7F68">
              <w:rPr>
                <w:rFonts w:cs="Times New Roman"/>
                <w:sz w:val="18"/>
                <w:szCs w:val="18"/>
              </w:rPr>
              <w:t>I plan to apply for other funding     Yes/No</w:t>
            </w:r>
            <w:r w:rsidRPr="00EF7F68">
              <w:rPr>
                <w:rFonts w:cs="Times New Roman"/>
                <w:sz w:val="18"/>
                <w:szCs w:val="18"/>
              </w:rPr>
              <w:tab/>
            </w:r>
          </w:p>
        </w:tc>
      </w:tr>
      <w:tr w:rsidR="00035950" w:rsidRPr="00E96359" w14:paraId="7130E502" w14:textId="77777777" w:rsidTr="00136FEF">
        <w:trPr>
          <w:trHeight w:val="246"/>
        </w:trPr>
        <w:tc>
          <w:tcPr>
            <w:tcW w:w="2679" w:type="dxa"/>
            <w:vAlign w:val="center"/>
          </w:tcPr>
          <w:p w14:paraId="04429487" w14:textId="0FD40B9F" w:rsidR="00035950" w:rsidRPr="00E96359" w:rsidRDefault="00035950" w:rsidP="00035950">
            <w:pPr>
              <w:rPr>
                <w:rFonts w:cs="Times New Roman"/>
              </w:rPr>
            </w:pPr>
            <w:r>
              <w:rPr>
                <w:rFonts w:cs="Times New Roman"/>
              </w:rPr>
              <w:t>Parent is currently a:</w:t>
            </w:r>
          </w:p>
        </w:tc>
        <w:tc>
          <w:tcPr>
            <w:tcW w:w="6958" w:type="dxa"/>
            <w:gridSpan w:val="3"/>
            <w:vAlign w:val="center"/>
          </w:tcPr>
          <w:p w14:paraId="5559CD96" w14:textId="189DFF4A" w:rsidR="00035950" w:rsidRPr="00E96359" w:rsidRDefault="00035950" w:rsidP="00035950">
            <w:pPr>
              <w:rPr>
                <w:rFonts w:cs="Times New Roman"/>
              </w:rPr>
            </w:pP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05B008F9" wp14:editId="5F3478C4">
                      <wp:simplePos x="0" y="0"/>
                      <wp:positionH relativeFrom="column">
                        <wp:posOffset>4070985</wp:posOffset>
                      </wp:positionH>
                      <wp:positionV relativeFrom="paragraph">
                        <wp:posOffset>20320</wp:posOffset>
                      </wp:positionV>
                      <wp:extent cx="250190" cy="135890"/>
                      <wp:effectExtent l="0" t="0" r="16510" b="16510"/>
                      <wp:wrapNone/>
                      <wp:docPr id="209861098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90" cy="13589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71D52D" id="Rectangle 1" o:spid="_x0000_s1026" style="position:absolute;margin-left:320.55pt;margin-top:1.6pt;width:19.7pt;height:10.7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" filled="f" strokecolor="#0a121c [484]"/>
                  </w:pict>
                </mc:Fallback>
              </mc:AlternateContent>
            </w: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6CC703FE" wp14:editId="6C97DE3A">
                      <wp:simplePos x="0" y="0"/>
                      <wp:positionH relativeFrom="column">
                        <wp:posOffset>2580005</wp:posOffset>
                      </wp:positionH>
                      <wp:positionV relativeFrom="paragraph">
                        <wp:posOffset>30480</wp:posOffset>
                      </wp:positionV>
                      <wp:extent cx="271780" cy="130175"/>
                      <wp:effectExtent l="0" t="0" r="13970" b="22225"/>
                      <wp:wrapNone/>
                      <wp:docPr id="3828677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1780" cy="130175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B14CE7" id="Rectangle 1" o:spid="_x0000_s1026" style="position:absolute;margin-left:203.15pt;margin-top:2.4pt;width:21.4pt;height:10.2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" filled="f" strokecolor="#0a121c [484]"/>
                  </w:pict>
                </mc:Fallback>
              </mc:AlternateContent>
            </w:r>
            <w:r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4BBCA559" wp14:editId="3B38A33F">
                      <wp:simplePos x="0" y="0"/>
                      <wp:positionH relativeFrom="column">
                        <wp:posOffset>1072515</wp:posOffset>
                      </wp:positionH>
                      <wp:positionV relativeFrom="paragraph">
                        <wp:posOffset>20320</wp:posOffset>
                      </wp:positionV>
                      <wp:extent cx="250190" cy="135890"/>
                      <wp:effectExtent l="0" t="0" r="16510" b="16510"/>
                      <wp:wrapNone/>
                      <wp:docPr id="201444594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90" cy="13589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BAB70" id="Rectangle 1" o:spid="_x0000_s1026" style="position:absolute;margin-left:84.45pt;margin-top:1.6pt;width:19.7pt;height:10.7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" filled="f" strokecolor="#0a121c [484]"/>
                  </w:pict>
                </mc:Fallback>
              </mc:AlternateContent>
            </w:r>
            <w:proofErr w:type="spellStart"/>
            <w:r>
              <w:rPr>
                <w:rFonts w:cs="Times New Roman"/>
              </w:rPr>
              <w:t>NorQuest</w:t>
            </w:r>
            <w:proofErr w:type="spellEnd"/>
            <w:r>
              <w:rPr>
                <w:rFonts w:cs="Times New Roman"/>
              </w:rPr>
              <w:t xml:space="preserve"> Student           </w:t>
            </w:r>
            <w:proofErr w:type="spellStart"/>
            <w:r>
              <w:rPr>
                <w:rFonts w:cs="Times New Roman"/>
              </w:rPr>
              <w:t>NorQuest</w:t>
            </w:r>
            <w:proofErr w:type="spellEnd"/>
            <w:r>
              <w:rPr>
                <w:rFonts w:cs="Times New Roman"/>
              </w:rPr>
              <w:t xml:space="preserve"> Employee           Community Member </w:t>
            </w:r>
          </w:p>
        </w:tc>
      </w:tr>
    </w:tbl>
    <w:p w14:paraId="63D3A343" w14:textId="77777777" w:rsidR="00B536E9" w:rsidRDefault="00B536E9" w:rsidP="00F06EEE">
      <w:pPr>
        <w:spacing w:after="120" w:line="240" w:lineRule="auto"/>
        <w:rPr>
          <w:rFonts w:cs="Times New Roman"/>
          <w:b/>
          <w:sz w:val="32"/>
          <w:szCs w:val="32"/>
        </w:rPr>
      </w:pPr>
    </w:p>
    <w:p w14:paraId="13399430" w14:textId="496FDF3A" w:rsidR="003B3582" w:rsidRPr="0098104B" w:rsidRDefault="001B1BAA" w:rsidP="00F06EEE">
      <w:pPr>
        <w:spacing w:after="120" w:line="240" w:lineRule="auto"/>
        <w:rPr>
          <w:rFonts w:cs="Times New Roman"/>
          <w:b/>
          <w:sz w:val="32"/>
          <w:szCs w:val="32"/>
        </w:rPr>
      </w:pPr>
      <w:r w:rsidRPr="0098104B">
        <w:rPr>
          <w:rFonts w:cs="Times New Roman"/>
          <w:b/>
          <w:sz w:val="32"/>
          <w:szCs w:val="32"/>
        </w:rPr>
        <w:t>Parent</w:t>
      </w:r>
      <w:r w:rsidR="00FE13FE" w:rsidRPr="0098104B">
        <w:rPr>
          <w:rFonts w:cs="Times New Roman"/>
          <w:b/>
          <w:sz w:val="32"/>
          <w:szCs w:val="32"/>
        </w:rPr>
        <w:t>/Guardian</w:t>
      </w:r>
      <w:r w:rsidR="007E5391" w:rsidRPr="0098104B">
        <w:rPr>
          <w:rFonts w:cs="Times New Roman"/>
          <w:b/>
          <w:sz w:val="32"/>
          <w:szCs w:val="32"/>
        </w:rPr>
        <w:t xml:space="preserve"> Contact I</w:t>
      </w:r>
      <w:r w:rsidR="00F06EEE" w:rsidRPr="0098104B">
        <w:rPr>
          <w:rFonts w:cs="Times New Roman"/>
          <w:b/>
          <w:sz w:val="32"/>
          <w:szCs w:val="32"/>
        </w:rPr>
        <w:t>nformation</w:t>
      </w:r>
    </w:p>
    <w:tbl>
      <w:tblPr>
        <w:tblStyle w:val="TableGrid"/>
        <w:tblW w:w="9615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877"/>
        <w:gridCol w:w="2791"/>
        <w:gridCol w:w="1680"/>
        <w:gridCol w:w="1434"/>
        <w:gridCol w:w="1833"/>
      </w:tblGrid>
      <w:tr w:rsidR="00977C9C" w:rsidRPr="00E96359" w14:paraId="6F6120A5" w14:textId="77777777" w:rsidTr="00CF27F8">
        <w:tc>
          <w:tcPr>
            <w:tcW w:w="9615" w:type="dxa"/>
            <w:gridSpan w:val="5"/>
            <w:vAlign w:val="center"/>
          </w:tcPr>
          <w:p w14:paraId="22F6C144" w14:textId="77777777" w:rsidR="00977C9C" w:rsidRPr="00E96359" w:rsidRDefault="00372434" w:rsidP="000B522A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arent/Guardian</w:t>
            </w:r>
          </w:p>
        </w:tc>
      </w:tr>
      <w:tr w:rsidR="00E206C7" w:rsidRPr="00E96359" w14:paraId="6EF0A397" w14:textId="77777777" w:rsidTr="00CF27F8">
        <w:tc>
          <w:tcPr>
            <w:tcW w:w="1877" w:type="dxa"/>
            <w:vAlign w:val="center"/>
          </w:tcPr>
          <w:p w14:paraId="7C2E5D10" w14:textId="77777777" w:rsidR="00977C9C" w:rsidRPr="00E96359" w:rsidRDefault="003720D6">
            <w:pPr>
              <w:rPr>
                <w:rFonts w:cs="Times New Roman"/>
              </w:rPr>
            </w:pPr>
            <w:r>
              <w:rPr>
                <w:rFonts w:cs="Times New Roman"/>
              </w:rPr>
              <w:t>Fir</w:t>
            </w:r>
            <w:r w:rsidR="00977C9C" w:rsidRPr="00E96359">
              <w:rPr>
                <w:rFonts w:cs="Times New Roman"/>
              </w:rPr>
              <w:t>st Nam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19B52A39" w14:textId="77777777" w:rsidR="00977C9C" w:rsidRPr="00E96359" w:rsidRDefault="00977C9C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5621867A" w14:textId="77777777" w:rsidR="00977C9C" w:rsidRPr="00E96359" w:rsidRDefault="0092515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Last Nam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5F30D1E2" w14:textId="77777777" w:rsidR="00977C9C" w:rsidRPr="00E96359" w:rsidRDefault="00977C9C">
            <w:pPr>
              <w:rPr>
                <w:rFonts w:cs="Times New Roman"/>
              </w:rPr>
            </w:pPr>
          </w:p>
        </w:tc>
      </w:tr>
      <w:tr w:rsidR="00E206C7" w:rsidRPr="00E96359" w14:paraId="00E2EFCE" w14:textId="77777777" w:rsidTr="00CF27F8">
        <w:tc>
          <w:tcPr>
            <w:tcW w:w="1877" w:type="dxa"/>
            <w:vAlign w:val="center"/>
          </w:tcPr>
          <w:p w14:paraId="20C0C58D" w14:textId="77777777" w:rsidR="00977C9C" w:rsidRPr="00E96359" w:rsidRDefault="0092515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Home Phone</w:t>
            </w:r>
            <w:r w:rsidR="002D4B5D" w:rsidRPr="00E96359">
              <w:rPr>
                <w:rFonts w:cs="Times New Roman"/>
              </w:rPr>
              <w:t xml:space="preserve"> 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1E678911" w14:textId="77777777" w:rsidR="00977C9C" w:rsidRPr="00E96359" w:rsidRDefault="00977C9C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050218A9" w14:textId="77777777" w:rsidR="00977C9C" w:rsidRPr="00E96359" w:rsidRDefault="0092515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Cell Phone</w:t>
            </w:r>
            <w:r w:rsidR="00372434">
              <w:rPr>
                <w:rFonts w:cs="Times New Roman"/>
              </w:rPr>
              <w:t xml:space="preserve"> #:</w:t>
            </w:r>
          </w:p>
        </w:tc>
        <w:tc>
          <w:tcPr>
            <w:tcW w:w="3267" w:type="dxa"/>
            <w:gridSpan w:val="2"/>
            <w:vAlign w:val="center"/>
          </w:tcPr>
          <w:p w14:paraId="3C78C9CF" w14:textId="77777777" w:rsidR="00977C9C" w:rsidRPr="00E96359" w:rsidRDefault="00977C9C">
            <w:pPr>
              <w:rPr>
                <w:rFonts w:cs="Times New Roman"/>
              </w:rPr>
            </w:pPr>
          </w:p>
        </w:tc>
      </w:tr>
      <w:tr w:rsidR="0027513B" w:rsidRPr="00E96359" w14:paraId="5D9BFC4A" w14:textId="77777777" w:rsidTr="0027513B">
        <w:tc>
          <w:tcPr>
            <w:tcW w:w="1877" w:type="dxa"/>
            <w:vAlign w:val="center"/>
          </w:tcPr>
          <w:p w14:paraId="1D167101" w14:textId="77777777" w:rsidR="0027513B" w:rsidRPr="00E96359" w:rsidRDefault="0027513B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Home Address:</w:t>
            </w:r>
          </w:p>
        </w:tc>
        <w:tc>
          <w:tcPr>
            <w:tcW w:w="4471" w:type="dxa"/>
            <w:gridSpan w:val="2"/>
            <w:vAlign w:val="center"/>
          </w:tcPr>
          <w:p w14:paraId="00F9EB91" w14:textId="77777777" w:rsidR="0027513B" w:rsidRPr="00E96359" w:rsidRDefault="0027513B">
            <w:pPr>
              <w:rPr>
                <w:rFonts w:cs="Times New Roman"/>
              </w:rPr>
            </w:pPr>
          </w:p>
        </w:tc>
        <w:tc>
          <w:tcPr>
            <w:tcW w:w="1434" w:type="dxa"/>
            <w:vAlign w:val="center"/>
          </w:tcPr>
          <w:p w14:paraId="0ECEBB22" w14:textId="77777777" w:rsidR="0027513B" w:rsidRPr="00E96359" w:rsidRDefault="0027513B">
            <w:pPr>
              <w:rPr>
                <w:rFonts w:cs="Times New Roman"/>
              </w:rPr>
            </w:pPr>
            <w:r>
              <w:rPr>
                <w:rFonts w:cs="Times New Roman"/>
              </w:rPr>
              <w:t>Postal Code:</w:t>
            </w:r>
          </w:p>
        </w:tc>
        <w:tc>
          <w:tcPr>
            <w:tcW w:w="1833" w:type="dxa"/>
            <w:vAlign w:val="center"/>
          </w:tcPr>
          <w:p w14:paraId="2BEDD1F2" w14:textId="77777777" w:rsidR="0027513B" w:rsidRPr="00E96359" w:rsidRDefault="0027513B">
            <w:pPr>
              <w:rPr>
                <w:rFonts w:cs="Times New Roman"/>
              </w:rPr>
            </w:pPr>
          </w:p>
        </w:tc>
      </w:tr>
      <w:tr w:rsidR="00E206C7" w:rsidRPr="00E96359" w14:paraId="59CD34E3" w14:textId="77777777" w:rsidTr="00CF27F8">
        <w:tc>
          <w:tcPr>
            <w:tcW w:w="1877" w:type="dxa"/>
            <w:vAlign w:val="center"/>
          </w:tcPr>
          <w:p w14:paraId="442A98BF" w14:textId="77777777" w:rsidR="00977C9C" w:rsidRPr="00E96359" w:rsidRDefault="00925158" w:rsidP="001D7113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 xml:space="preserve">Work </w:t>
            </w:r>
            <w:r w:rsidR="001D7113" w:rsidRPr="00E96359">
              <w:rPr>
                <w:rFonts w:cs="Times New Roman"/>
              </w:rPr>
              <w:t>Plac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3132A683" w14:textId="77777777" w:rsidR="00977C9C" w:rsidRPr="00E96359" w:rsidRDefault="00977C9C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7F2AC23B" w14:textId="77777777" w:rsidR="00977C9C" w:rsidRPr="00E96359" w:rsidRDefault="0092515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Work Phone</w:t>
            </w:r>
            <w:r w:rsidR="00372434">
              <w:rPr>
                <w:rFonts w:cs="Times New Roman"/>
              </w:rPr>
              <w:t xml:space="preserve"> </w:t>
            </w:r>
            <w:r w:rsidR="001D7113" w:rsidRPr="00E96359">
              <w:rPr>
                <w:rFonts w:cs="Times New Roman"/>
              </w:rPr>
              <w:t>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266A5F0D" w14:textId="77777777" w:rsidR="00977C9C" w:rsidRPr="00E96359" w:rsidRDefault="00977C9C">
            <w:pPr>
              <w:rPr>
                <w:rFonts w:cs="Times New Roman"/>
              </w:rPr>
            </w:pPr>
          </w:p>
        </w:tc>
      </w:tr>
      <w:tr w:rsidR="00E206C7" w:rsidRPr="00E96359" w14:paraId="3C8752A0" w14:textId="77777777" w:rsidTr="00CF27F8">
        <w:tc>
          <w:tcPr>
            <w:tcW w:w="1877" w:type="dxa"/>
            <w:vAlign w:val="center"/>
          </w:tcPr>
          <w:p w14:paraId="3072C707" w14:textId="77777777" w:rsidR="00977C9C" w:rsidRPr="00E96359" w:rsidRDefault="002D4B5D" w:rsidP="002D4B5D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 xml:space="preserve">Name of </w:t>
            </w:r>
            <w:r w:rsidR="00925158" w:rsidRPr="00E96359">
              <w:rPr>
                <w:rFonts w:cs="Times New Roman"/>
              </w:rPr>
              <w:t>School</w:t>
            </w:r>
            <w:r w:rsidR="006773B9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3E4A13DC" w14:textId="77777777" w:rsidR="00977C9C" w:rsidRPr="00E96359" w:rsidRDefault="00977C9C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3AE8C13A" w14:textId="77777777" w:rsidR="00977C9C" w:rsidRPr="00E96359" w:rsidRDefault="0092515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School Phone</w:t>
            </w:r>
            <w:r w:rsidR="00372434">
              <w:rPr>
                <w:rFonts w:cs="Times New Roman"/>
              </w:rPr>
              <w:t xml:space="preserve"> #:</w:t>
            </w:r>
          </w:p>
        </w:tc>
        <w:tc>
          <w:tcPr>
            <w:tcW w:w="3267" w:type="dxa"/>
            <w:gridSpan w:val="2"/>
            <w:vAlign w:val="center"/>
          </w:tcPr>
          <w:p w14:paraId="0E49B3E7" w14:textId="77777777" w:rsidR="00977C9C" w:rsidRPr="00E96359" w:rsidRDefault="00977C9C">
            <w:pPr>
              <w:rPr>
                <w:rFonts w:cs="Times New Roman"/>
              </w:rPr>
            </w:pPr>
          </w:p>
        </w:tc>
      </w:tr>
      <w:tr w:rsidR="006773B9" w:rsidRPr="00E96359" w14:paraId="5B2BBDF5" w14:textId="77777777" w:rsidTr="00CF27F8">
        <w:tc>
          <w:tcPr>
            <w:tcW w:w="1877" w:type="dxa"/>
            <w:vAlign w:val="center"/>
          </w:tcPr>
          <w:p w14:paraId="2E799653" w14:textId="77777777" w:rsidR="006773B9" w:rsidRPr="00E96359" w:rsidRDefault="006773B9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Email Address:</w:t>
            </w:r>
          </w:p>
        </w:tc>
        <w:tc>
          <w:tcPr>
            <w:tcW w:w="7738" w:type="dxa"/>
            <w:gridSpan w:val="4"/>
            <w:vAlign w:val="center"/>
          </w:tcPr>
          <w:p w14:paraId="0988AB99" w14:textId="77777777" w:rsidR="006773B9" w:rsidRPr="00E96359" w:rsidRDefault="006773B9">
            <w:pPr>
              <w:rPr>
                <w:rFonts w:cs="Times New Roman"/>
              </w:rPr>
            </w:pPr>
          </w:p>
        </w:tc>
      </w:tr>
    </w:tbl>
    <w:p w14:paraId="382354BE" w14:textId="77777777" w:rsidR="001C76A8" w:rsidRPr="00E96359" w:rsidRDefault="001C76A8" w:rsidP="00925158">
      <w:pPr>
        <w:spacing w:line="240" w:lineRule="auto"/>
        <w:contextualSpacing/>
        <w:rPr>
          <w:rFonts w:cs="Times New Roman"/>
        </w:rPr>
      </w:pPr>
    </w:p>
    <w:tbl>
      <w:tblPr>
        <w:tblStyle w:val="TableGrid"/>
        <w:tblW w:w="9615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877"/>
        <w:gridCol w:w="2791"/>
        <w:gridCol w:w="1680"/>
        <w:gridCol w:w="1434"/>
        <w:gridCol w:w="1833"/>
      </w:tblGrid>
      <w:tr w:rsidR="00925158" w:rsidRPr="00E96359" w14:paraId="7017EE37" w14:textId="77777777" w:rsidTr="00CF27F8">
        <w:tc>
          <w:tcPr>
            <w:tcW w:w="9615" w:type="dxa"/>
            <w:gridSpan w:val="5"/>
            <w:vAlign w:val="center"/>
          </w:tcPr>
          <w:p w14:paraId="3E76D6B7" w14:textId="77777777" w:rsidR="00925158" w:rsidRPr="00E96359" w:rsidRDefault="00372434" w:rsidP="000B522A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arent/Guardian</w:t>
            </w:r>
          </w:p>
        </w:tc>
      </w:tr>
      <w:tr w:rsidR="00925158" w:rsidRPr="00E96359" w14:paraId="1DF563B9" w14:textId="77777777" w:rsidTr="00CF27F8">
        <w:tc>
          <w:tcPr>
            <w:tcW w:w="1877" w:type="dxa"/>
            <w:vAlign w:val="center"/>
          </w:tcPr>
          <w:p w14:paraId="611A959C" w14:textId="77777777" w:rsidR="00925158" w:rsidRPr="00E96359" w:rsidRDefault="003720D6" w:rsidP="00B65918">
            <w:pPr>
              <w:rPr>
                <w:rFonts w:cs="Times New Roman"/>
              </w:rPr>
            </w:pPr>
            <w:r>
              <w:rPr>
                <w:rFonts w:cs="Times New Roman"/>
              </w:rPr>
              <w:t>Fir</w:t>
            </w:r>
            <w:r w:rsidR="00925158" w:rsidRPr="00E96359">
              <w:rPr>
                <w:rFonts w:cs="Times New Roman"/>
              </w:rPr>
              <w:t>st Nam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53EA7596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64ADD541" w14:textId="77777777" w:rsidR="00925158" w:rsidRPr="00E96359" w:rsidRDefault="00925158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Last Nam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7BDB0FAD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</w:tr>
      <w:tr w:rsidR="00925158" w:rsidRPr="00E96359" w14:paraId="3D783B75" w14:textId="77777777" w:rsidTr="00CF27F8">
        <w:tc>
          <w:tcPr>
            <w:tcW w:w="1877" w:type="dxa"/>
            <w:vAlign w:val="center"/>
          </w:tcPr>
          <w:p w14:paraId="69FF7E0E" w14:textId="77777777" w:rsidR="00925158" w:rsidRPr="00E96359" w:rsidRDefault="00925158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Home Phone</w:t>
            </w:r>
            <w:r w:rsidR="002D4B5D" w:rsidRPr="00E96359">
              <w:rPr>
                <w:rFonts w:cs="Times New Roman"/>
              </w:rPr>
              <w:t xml:space="preserve"> 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0993D4BA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07549DCB" w14:textId="77777777" w:rsidR="00925158" w:rsidRPr="00E96359" w:rsidRDefault="00925158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Cell Phone</w:t>
            </w:r>
            <w:r w:rsidR="002D4B5D" w:rsidRPr="00E96359">
              <w:rPr>
                <w:rFonts w:cs="Times New Roman"/>
              </w:rPr>
              <w:t xml:space="preserve"> 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54362D64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</w:tr>
      <w:tr w:rsidR="0027513B" w:rsidRPr="00E96359" w14:paraId="64001C15" w14:textId="77777777" w:rsidTr="0027513B">
        <w:tc>
          <w:tcPr>
            <w:tcW w:w="1877" w:type="dxa"/>
            <w:vAlign w:val="center"/>
          </w:tcPr>
          <w:p w14:paraId="488DC115" w14:textId="77777777" w:rsidR="0027513B" w:rsidRPr="00E96359" w:rsidRDefault="0027513B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Home Address:</w:t>
            </w:r>
          </w:p>
        </w:tc>
        <w:tc>
          <w:tcPr>
            <w:tcW w:w="4471" w:type="dxa"/>
            <w:gridSpan w:val="2"/>
            <w:vAlign w:val="center"/>
          </w:tcPr>
          <w:p w14:paraId="01352AB5" w14:textId="77777777" w:rsidR="0027513B" w:rsidRPr="00E96359" w:rsidRDefault="0027513B" w:rsidP="00B65918">
            <w:pPr>
              <w:rPr>
                <w:rFonts w:cs="Times New Roman"/>
              </w:rPr>
            </w:pPr>
          </w:p>
        </w:tc>
        <w:tc>
          <w:tcPr>
            <w:tcW w:w="1434" w:type="dxa"/>
            <w:vAlign w:val="center"/>
          </w:tcPr>
          <w:p w14:paraId="6FB420B1" w14:textId="77777777" w:rsidR="0027513B" w:rsidRPr="00E96359" w:rsidRDefault="0027513B" w:rsidP="00B65918">
            <w:pPr>
              <w:rPr>
                <w:rFonts w:cs="Times New Roman"/>
              </w:rPr>
            </w:pPr>
            <w:r>
              <w:rPr>
                <w:rFonts w:cs="Times New Roman"/>
              </w:rPr>
              <w:t>Postal Code:</w:t>
            </w:r>
          </w:p>
        </w:tc>
        <w:tc>
          <w:tcPr>
            <w:tcW w:w="1833" w:type="dxa"/>
            <w:vAlign w:val="center"/>
          </w:tcPr>
          <w:p w14:paraId="6C571651" w14:textId="77777777" w:rsidR="0027513B" w:rsidRPr="00E96359" w:rsidRDefault="0027513B" w:rsidP="00B65918">
            <w:pPr>
              <w:rPr>
                <w:rFonts w:cs="Times New Roman"/>
              </w:rPr>
            </w:pPr>
          </w:p>
        </w:tc>
      </w:tr>
      <w:tr w:rsidR="00925158" w:rsidRPr="00E96359" w14:paraId="5FACD359" w14:textId="77777777" w:rsidTr="00CF27F8">
        <w:tc>
          <w:tcPr>
            <w:tcW w:w="1877" w:type="dxa"/>
            <w:vAlign w:val="center"/>
          </w:tcPr>
          <w:p w14:paraId="734238CD" w14:textId="77777777" w:rsidR="00925158" w:rsidRPr="00E96359" w:rsidRDefault="00925158" w:rsidP="001D7113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 xml:space="preserve">Work </w:t>
            </w:r>
            <w:r w:rsidR="001D7113" w:rsidRPr="00E96359">
              <w:rPr>
                <w:rFonts w:cs="Times New Roman"/>
              </w:rPr>
              <w:t>Place</w:t>
            </w:r>
            <w:r w:rsidR="002D4B5D" w:rsidRPr="00E96359">
              <w:rPr>
                <w:rFonts w:cs="Times New Roman"/>
              </w:rPr>
              <w:t>:</w:t>
            </w:r>
          </w:p>
        </w:tc>
        <w:tc>
          <w:tcPr>
            <w:tcW w:w="2791" w:type="dxa"/>
            <w:vAlign w:val="center"/>
          </w:tcPr>
          <w:p w14:paraId="4E8A153F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225DE6A2" w14:textId="77777777" w:rsidR="00925158" w:rsidRPr="00E96359" w:rsidRDefault="00925158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Work Phone</w:t>
            </w:r>
            <w:r w:rsidR="001D7113" w:rsidRPr="00E96359">
              <w:rPr>
                <w:rFonts w:cs="Times New Roman"/>
              </w:rPr>
              <w:t xml:space="preserve"> 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0765990A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</w:tr>
      <w:tr w:rsidR="00925158" w:rsidRPr="00E96359" w14:paraId="5E3EBAA2" w14:textId="77777777" w:rsidTr="00CF27F8">
        <w:tc>
          <w:tcPr>
            <w:tcW w:w="1877" w:type="dxa"/>
            <w:vAlign w:val="center"/>
          </w:tcPr>
          <w:p w14:paraId="0434D873" w14:textId="77777777" w:rsidR="00925158" w:rsidRPr="00E96359" w:rsidRDefault="00925158" w:rsidP="006773B9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Name</w:t>
            </w:r>
            <w:r w:rsidR="002D4B5D" w:rsidRPr="00E96359">
              <w:rPr>
                <w:rFonts w:cs="Times New Roman"/>
              </w:rPr>
              <w:t xml:space="preserve"> of School:</w:t>
            </w:r>
          </w:p>
        </w:tc>
        <w:tc>
          <w:tcPr>
            <w:tcW w:w="2791" w:type="dxa"/>
            <w:vAlign w:val="center"/>
          </w:tcPr>
          <w:p w14:paraId="7A606274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  <w:tc>
          <w:tcPr>
            <w:tcW w:w="1680" w:type="dxa"/>
            <w:vAlign w:val="center"/>
          </w:tcPr>
          <w:p w14:paraId="5EAE028F" w14:textId="77777777" w:rsidR="00925158" w:rsidRPr="00E96359" w:rsidRDefault="00925158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School Phone</w:t>
            </w:r>
            <w:r w:rsidR="002D4B5D" w:rsidRPr="00E96359">
              <w:rPr>
                <w:rFonts w:cs="Times New Roman"/>
              </w:rPr>
              <w:t xml:space="preserve"> #</w:t>
            </w:r>
            <w:r w:rsidR="00372434">
              <w:rPr>
                <w:rFonts w:cs="Times New Roman"/>
              </w:rPr>
              <w:t>:</w:t>
            </w:r>
          </w:p>
        </w:tc>
        <w:tc>
          <w:tcPr>
            <w:tcW w:w="3267" w:type="dxa"/>
            <w:gridSpan w:val="2"/>
            <w:vAlign w:val="center"/>
          </w:tcPr>
          <w:p w14:paraId="54A5230E" w14:textId="77777777" w:rsidR="00925158" w:rsidRPr="00E96359" w:rsidRDefault="00925158" w:rsidP="00B65918">
            <w:pPr>
              <w:rPr>
                <w:rFonts w:cs="Times New Roman"/>
              </w:rPr>
            </w:pPr>
          </w:p>
        </w:tc>
      </w:tr>
      <w:tr w:rsidR="006773B9" w:rsidRPr="00E96359" w14:paraId="2BF89273" w14:textId="77777777" w:rsidTr="00CF27F8">
        <w:tc>
          <w:tcPr>
            <w:tcW w:w="1877" w:type="dxa"/>
            <w:vAlign w:val="center"/>
          </w:tcPr>
          <w:p w14:paraId="278ABDEF" w14:textId="77777777" w:rsidR="006773B9" w:rsidRPr="00E96359" w:rsidRDefault="006773B9" w:rsidP="00B65918">
            <w:pPr>
              <w:rPr>
                <w:rFonts w:cs="Times New Roman"/>
              </w:rPr>
            </w:pPr>
            <w:r w:rsidRPr="00E96359">
              <w:rPr>
                <w:rFonts w:cs="Times New Roman"/>
              </w:rPr>
              <w:t>Email Address:</w:t>
            </w:r>
          </w:p>
        </w:tc>
        <w:tc>
          <w:tcPr>
            <w:tcW w:w="7738" w:type="dxa"/>
            <w:gridSpan w:val="4"/>
            <w:vAlign w:val="center"/>
          </w:tcPr>
          <w:p w14:paraId="10A52E94" w14:textId="77777777" w:rsidR="006773B9" w:rsidRPr="00E96359" w:rsidRDefault="006773B9" w:rsidP="00B65918">
            <w:pPr>
              <w:rPr>
                <w:rFonts w:cs="Times New Roman"/>
              </w:rPr>
            </w:pPr>
          </w:p>
        </w:tc>
      </w:tr>
    </w:tbl>
    <w:p w14:paraId="7A16FF78" w14:textId="77777777" w:rsidR="00400C67" w:rsidRPr="0000393A" w:rsidRDefault="00400C67" w:rsidP="00035335">
      <w:pPr>
        <w:spacing w:line="240" w:lineRule="auto"/>
        <w:contextualSpacing/>
        <w:rPr>
          <w:rFonts w:cs="Times New Roman"/>
          <w:sz w:val="20"/>
          <w:szCs w:val="20"/>
        </w:rPr>
      </w:pPr>
    </w:p>
    <w:p w14:paraId="47A9B83A" w14:textId="414C908D" w:rsidR="00EF646C" w:rsidRPr="0000393A" w:rsidRDefault="005A42DD" w:rsidP="0000393A">
      <w:pPr>
        <w:spacing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  <w:r w:rsidRPr="0000393A">
        <w:rPr>
          <w:rFonts w:cs="Times New Roman"/>
          <w:b/>
          <w:bCs/>
          <w:sz w:val="20"/>
          <w:szCs w:val="20"/>
          <w:highlight w:val="yellow"/>
        </w:rPr>
        <w:t>THIS DOES NOT GUARANTEE THERE WILL BE A SPOT FOR YOUR CHILD</w:t>
      </w:r>
      <w:r w:rsidR="00E1394D" w:rsidRPr="0000393A">
        <w:rPr>
          <w:rFonts w:cs="Times New Roman"/>
          <w:b/>
          <w:bCs/>
          <w:sz w:val="20"/>
          <w:szCs w:val="20"/>
          <w:highlight w:val="yellow"/>
        </w:rPr>
        <w:t xml:space="preserve"> ON YOUR REQUESTED START DATE</w:t>
      </w:r>
    </w:p>
    <w:p w14:paraId="3EA60482" w14:textId="77777777" w:rsidR="00E1394D" w:rsidRPr="0000393A" w:rsidRDefault="00E1394D" w:rsidP="0000393A">
      <w:pPr>
        <w:spacing w:line="240" w:lineRule="auto"/>
        <w:contextualSpacing/>
        <w:jc w:val="center"/>
        <w:rPr>
          <w:rFonts w:cs="Times New Roman"/>
          <w:b/>
          <w:bCs/>
          <w:sz w:val="20"/>
          <w:szCs w:val="20"/>
        </w:rPr>
      </w:pPr>
    </w:p>
    <w:p w14:paraId="000CBF1A" w14:textId="75B9E12A" w:rsidR="00E1394D" w:rsidRPr="000B386E" w:rsidRDefault="00E1394D" w:rsidP="0000393A">
      <w:pPr>
        <w:spacing w:line="240" w:lineRule="auto"/>
        <w:contextualSpacing/>
        <w:jc w:val="center"/>
        <w:rPr>
          <w:rFonts w:cs="Times New Roman"/>
          <w:b/>
          <w:bCs/>
          <w:sz w:val="20"/>
          <w:szCs w:val="20"/>
          <w:u w:val="single"/>
        </w:rPr>
      </w:pPr>
      <w:r w:rsidRPr="0000393A">
        <w:rPr>
          <w:rFonts w:cs="Times New Roman"/>
          <w:b/>
          <w:bCs/>
          <w:sz w:val="20"/>
          <w:szCs w:val="20"/>
        </w:rPr>
        <w:t>IF YOU HAVE ANY QUESTIONS, PLEASE CONTACT JAS</w:t>
      </w:r>
      <w:r w:rsidR="00CC1A88">
        <w:rPr>
          <w:rFonts w:cs="Times New Roman"/>
          <w:b/>
          <w:bCs/>
          <w:sz w:val="20"/>
          <w:szCs w:val="20"/>
        </w:rPr>
        <w:t>VINDER</w:t>
      </w:r>
      <w:r w:rsidRPr="0000393A">
        <w:rPr>
          <w:rFonts w:cs="Times New Roman"/>
          <w:b/>
          <w:bCs/>
          <w:sz w:val="20"/>
          <w:szCs w:val="20"/>
        </w:rPr>
        <w:t xml:space="preserve"> HERAN AT </w:t>
      </w:r>
      <w:r w:rsidR="00FF2544" w:rsidRPr="0000393A">
        <w:rPr>
          <w:rFonts w:cs="Times New Roman"/>
          <w:b/>
          <w:bCs/>
          <w:sz w:val="20"/>
          <w:szCs w:val="20"/>
        </w:rPr>
        <w:t xml:space="preserve">825-777-6014 OR </w:t>
      </w:r>
      <w:r w:rsidR="000B386E" w:rsidRPr="000B386E">
        <w:rPr>
          <w:rFonts w:cs="Times New Roman"/>
          <w:b/>
          <w:bCs/>
          <w:sz w:val="20"/>
          <w:szCs w:val="20"/>
          <w:u w:val="single"/>
        </w:rPr>
        <w:t>Familysupport@icfc.ca</w:t>
      </w:r>
    </w:p>
    <w:p w14:paraId="40909FA1" w14:textId="77777777" w:rsidR="003750B9" w:rsidRPr="00E96359" w:rsidRDefault="003750B9" w:rsidP="009D32EA">
      <w:pPr>
        <w:spacing w:line="240" w:lineRule="auto"/>
        <w:contextualSpacing/>
        <w:rPr>
          <w:rFonts w:cs="Times New Roman"/>
        </w:rPr>
      </w:pPr>
    </w:p>
    <w:sectPr w:rsidR="003750B9" w:rsidRPr="00E96359" w:rsidSect="00FD271A">
      <w:headerReference w:type="default" r:id="rId11"/>
      <w:footerReference w:type="default" r:id="rId12"/>
      <w:pgSz w:w="12240" w:h="15840"/>
      <w:pgMar w:top="864" w:right="1440" w:bottom="576" w:left="1440" w:header="57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44D975" w14:textId="77777777" w:rsidR="00FD271A" w:rsidRDefault="00FD271A" w:rsidP="00086170">
      <w:pPr>
        <w:spacing w:after="0" w:line="240" w:lineRule="auto"/>
      </w:pPr>
      <w:r>
        <w:separator/>
      </w:r>
    </w:p>
  </w:endnote>
  <w:endnote w:type="continuationSeparator" w:id="0">
    <w:p w14:paraId="37A1FDE2" w14:textId="77777777" w:rsidR="00FD271A" w:rsidRDefault="00FD271A" w:rsidP="00086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16FEF" w14:textId="0E7DBEDD" w:rsidR="00643EF0" w:rsidRDefault="00D70B16" w:rsidP="009C42FA">
    <w:pPr>
      <w:pStyle w:val="Footer"/>
      <w:jc w:val="center"/>
      <w:rPr>
        <w:noProof/>
        <w:color w:val="FF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ABDC0" wp14:editId="3EEE132A">
              <wp:simplePos x="0" y="0"/>
              <wp:positionH relativeFrom="column">
                <wp:posOffset>-525145</wp:posOffset>
              </wp:positionH>
              <wp:positionV relativeFrom="paragraph">
                <wp:posOffset>135255</wp:posOffset>
              </wp:positionV>
              <wp:extent cx="1487170" cy="221615"/>
              <wp:effectExtent l="0" t="0" r="0" b="6985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7170" cy="2216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391E2E" w14:textId="3C1609E5" w:rsidR="00D70B16" w:rsidRPr="00EE6F17" w:rsidRDefault="00D70B16">
                          <w:pPr>
                            <w:rPr>
                              <w:color w:val="FF0000"/>
                              <w:sz w:val="16"/>
                              <w:szCs w:val="16"/>
                            </w:rPr>
                          </w:pPr>
                          <w:r w:rsidRPr="00EE6F17">
                            <w:rPr>
                              <w:color w:val="FF0000"/>
                              <w:sz w:val="16"/>
                              <w:szCs w:val="16"/>
                            </w:rPr>
                            <w:t>Revised</w:t>
                          </w:r>
                          <w:r w:rsidR="00782057">
                            <w:rPr>
                              <w:color w:val="FF0000"/>
                              <w:sz w:val="16"/>
                              <w:szCs w:val="16"/>
                            </w:rPr>
                            <w:t xml:space="preserve"> </w:t>
                          </w:r>
                          <w:r w:rsidR="003750B9">
                            <w:rPr>
                              <w:color w:val="FF0000"/>
                              <w:sz w:val="16"/>
                              <w:szCs w:val="16"/>
                            </w:rPr>
                            <w:t>April 20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1ABDC0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9" type="#_x0000_t202" style="position:absolute;left:0;text-align:left;margin-left:-41.35pt;margin-top:10.65pt;width:117.1pt;height:17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" fillcolor="white [3201]" stroked="f" strokeweight=".5pt">
              <v:textbox>
                <w:txbxContent>
                  <w:p w14:paraId="1F391E2E" w14:textId="3C1609E5" w:rsidR="00D70B16" w:rsidRPr="00EE6F17" w:rsidRDefault="00D70B16">
                    <w:pPr>
                      <w:rPr>
                        <w:color w:val="FF0000"/>
                        <w:sz w:val="16"/>
                        <w:szCs w:val="16"/>
                      </w:rPr>
                    </w:pPr>
                    <w:r w:rsidRPr="00EE6F17">
                      <w:rPr>
                        <w:color w:val="FF0000"/>
                        <w:sz w:val="16"/>
                        <w:szCs w:val="16"/>
                      </w:rPr>
                      <w:t>Revised</w:t>
                    </w:r>
                    <w:r w:rsidR="00782057">
                      <w:rPr>
                        <w:color w:val="FF0000"/>
                        <w:sz w:val="16"/>
                        <w:szCs w:val="16"/>
                      </w:rPr>
                      <w:t xml:space="preserve"> </w:t>
                    </w:r>
                    <w:r w:rsidR="003750B9">
                      <w:rPr>
                        <w:color w:val="FF0000"/>
                        <w:sz w:val="16"/>
                        <w:szCs w:val="16"/>
                      </w:rPr>
                      <w:t>April 2024</w:t>
                    </w:r>
                  </w:p>
                </w:txbxContent>
              </v:textbox>
            </v:shape>
          </w:pict>
        </mc:Fallback>
      </mc:AlternateContent>
    </w:r>
  </w:p>
  <w:p w14:paraId="090FEA7F" w14:textId="77777777" w:rsidR="006E3763" w:rsidRDefault="006E3763" w:rsidP="009C42F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EB05F" w14:textId="77777777" w:rsidR="00FD271A" w:rsidRDefault="00FD271A" w:rsidP="00086170">
      <w:pPr>
        <w:spacing w:after="0" w:line="240" w:lineRule="auto"/>
      </w:pPr>
      <w:r>
        <w:separator/>
      </w:r>
    </w:p>
  </w:footnote>
  <w:footnote w:type="continuationSeparator" w:id="0">
    <w:p w14:paraId="45074666" w14:textId="77777777" w:rsidR="00FD271A" w:rsidRDefault="00FD271A" w:rsidP="000861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77304568"/>
      <w:docPartObj>
        <w:docPartGallery w:val="Page Numbers (Margins)"/>
        <w:docPartUnique/>
      </w:docPartObj>
    </w:sdtPr>
    <w:sdtEndPr/>
    <w:sdtContent>
      <w:p w14:paraId="13AB6499" w14:textId="25366717" w:rsidR="00B74894" w:rsidRDefault="00EE6F17" w:rsidP="00F34BBB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0" allowOverlap="1" wp14:anchorId="1D176908" wp14:editId="121BB81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743DF9" w14:textId="7989BBDE" w:rsidR="00EE6F17" w:rsidRDefault="00EE6F17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D176908" id="Rectangle 3" o:spid="_x0000_s1026" style="position:absolute;margin-left:0;margin-top:0;width:40.2pt;height:171.9pt;z-index:25166233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" o:allowincell="f" filled="f" stroked="f">
                  <v:textbox style="layout-flow:vertical;mso-layout-flow-alt:bottom-to-top;mso-fit-shape-to-text:t">
                    <w:txbxContent>
                      <w:p w14:paraId="72743DF9" w14:textId="7989BBDE" w:rsidR="00EE6F17" w:rsidRDefault="00EE6F17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313EF62F" w14:textId="07AFC0B4" w:rsidR="0069585A" w:rsidRDefault="00A216FB" w:rsidP="0069585A">
    <w:pPr>
      <w:spacing w:line="240" w:lineRule="auto"/>
      <w:contextualSpacing/>
      <w:rPr>
        <w:rFonts w:ascii="Franklin Gothic Medium" w:hAnsi="Franklin Gothic Medium" w:cs="Narkisim"/>
        <w:color w:val="434343"/>
        <w:sz w:val="20"/>
        <w:szCs w:val="20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8F7B90E" wp14:editId="4473FDF5">
              <wp:simplePos x="0" y="0"/>
              <wp:positionH relativeFrom="margin">
                <wp:align>right</wp:align>
              </wp:positionH>
              <wp:positionV relativeFrom="paragraph">
                <wp:posOffset>212090</wp:posOffset>
              </wp:positionV>
              <wp:extent cx="1066800" cy="609600"/>
              <wp:effectExtent l="0" t="0" r="0" b="0"/>
              <wp:wrapNone/>
              <wp:docPr id="577665204" name="Text Box 57766520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6800" cy="609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05C8637" w14:textId="556AE159" w:rsidR="00A216FB" w:rsidRDefault="00465DDB" w:rsidP="00A216FB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Date </w:t>
                          </w:r>
                          <w:proofErr w:type="spellStart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Recvd</w:t>
                          </w:r>
                          <w:proofErr w:type="spellEnd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 :</w:t>
                          </w:r>
                        </w:p>
                        <w:p w14:paraId="306DAF42" w14:textId="5B946446" w:rsidR="00465DDB" w:rsidRDefault="00465DDB" w:rsidP="00A216FB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Time </w:t>
                          </w:r>
                          <w:proofErr w:type="spellStart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Recvd</w:t>
                          </w:r>
                          <w:proofErr w:type="spellEnd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 :</w:t>
                          </w:r>
                        </w:p>
                        <w:p w14:paraId="7A7EEB7C" w14:textId="698EBDDF" w:rsidR="00465DDB" w:rsidRPr="00327942" w:rsidRDefault="00C94576" w:rsidP="00A216FB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Initials</w:t>
                          </w:r>
                          <w:proofErr w:type="spellEnd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 :</w:t>
                          </w:r>
                        </w:p>
                        <w:p w14:paraId="2895F10E" w14:textId="77777777" w:rsidR="00A216FB" w:rsidRPr="00327942" w:rsidRDefault="00A216FB" w:rsidP="00A216FB">
                          <w:pPr>
                            <w:rPr>
                              <w:lang w:val="fr-FR"/>
                            </w:rPr>
                          </w:pPr>
                        </w:p>
                        <w:p w14:paraId="1B4D7058" w14:textId="77777777" w:rsidR="00A216FB" w:rsidRPr="002A1D35" w:rsidRDefault="00A216FB" w:rsidP="00A216FB">
                          <w:pPr>
                            <w:jc w:val="center"/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F7B90E" id="_x0000_t202" coordsize="21600,21600" o:spt="202" path="m,l,21600r21600,l21600,xe">
              <v:stroke joinstyle="miter"/>
              <v:path gradientshapeok="t" o:connecttype="rect"/>
            </v:shapetype>
            <v:shape id="Text Box 577665204" o:spid="_x0000_s1027" type="#_x0000_t202" style="position:absolute;margin-left:32.8pt;margin-top:16.7pt;width:84pt;height:48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" fillcolor="white [3201]" stroked="f" strokeweight=".5pt">
              <v:textbox>
                <w:txbxContent>
                  <w:p w14:paraId="705C8637" w14:textId="556AE159" w:rsidR="00A216FB" w:rsidRDefault="00465DDB" w:rsidP="00A216FB">
                    <w:pPr>
                      <w:spacing w:line="240" w:lineRule="auto"/>
                      <w:contextualSpacing/>
                      <w:jc w:val="center"/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Date </w:t>
                    </w:r>
                    <w:proofErr w:type="spellStart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Recvd</w:t>
                    </w:r>
                    <w:proofErr w:type="spellEnd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 :</w:t>
                    </w:r>
                  </w:p>
                  <w:p w14:paraId="306DAF42" w14:textId="5B946446" w:rsidR="00465DDB" w:rsidRDefault="00465DDB" w:rsidP="00A216FB">
                    <w:pPr>
                      <w:spacing w:line="240" w:lineRule="auto"/>
                      <w:contextualSpacing/>
                      <w:jc w:val="center"/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Time </w:t>
                    </w:r>
                    <w:proofErr w:type="spellStart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Recvd</w:t>
                    </w:r>
                    <w:proofErr w:type="spellEnd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 :</w:t>
                    </w:r>
                  </w:p>
                  <w:p w14:paraId="7A7EEB7C" w14:textId="698EBDDF" w:rsidR="00465DDB" w:rsidRPr="00327942" w:rsidRDefault="00C94576" w:rsidP="00A216FB">
                    <w:pPr>
                      <w:spacing w:line="240" w:lineRule="auto"/>
                      <w:contextualSpacing/>
                      <w:jc w:val="center"/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</w:pPr>
                    <w:proofErr w:type="spellStart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Initials</w:t>
                    </w:r>
                    <w:proofErr w:type="spellEnd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 :</w:t>
                    </w:r>
                  </w:p>
                  <w:p w14:paraId="2895F10E" w14:textId="77777777" w:rsidR="00A216FB" w:rsidRPr="00327942" w:rsidRDefault="00A216FB" w:rsidP="00A216FB">
                    <w:pPr>
                      <w:rPr>
                        <w:lang w:val="fr-FR"/>
                      </w:rPr>
                    </w:pPr>
                  </w:p>
                  <w:p w14:paraId="1B4D7058" w14:textId="77777777" w:rsidR="00A216FB" w:rsidRPr="002A1D35" w:rsidRDefault="00A216FB" w:rsidP="00A216FB">
                    <w:pPr>
                      <w:jc w:val="center"/>
                      <w:rPr>
                        <w:lang w:val="fr-F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034B03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61001D3" wp14:editId="5B66CE33">
              <wp:simplePos x="0" y="0"/>
              <wp:positionH relativeFrom="margin">
                <wp:posOffset>1059180</wp:posOffset>
              </wp:positionH>
              <wp:positionV relativeFrom="paragraph">
                <wp:posOffset>143510</wp:posOffset>
              </wp:positionV>
              <wp:extent cx="3794760" cy="906780"/>
              <wp:effectExtent l="0" t="0" r="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4760" cy="9067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15B4A8" w14:textId="77BFC0D2" w:rsidR="00C91F37" w:rsidRPr="00CB4D61" w:rsidRDefault="00C91F37" w:rsidP="00C91F37">
                          <w:pPr>
                            <w:spacing w:after="0" w:line="240" w:lineRule="auto"/>
                            <w:jc w:val="center"/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</w:pPr>
                          <w:proofErr w:type="spellStart"/>
                          <w:r w:rsidRPr="00CB4D61"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  <w:t>Intercultural</w:t>
                          </w:r>
                          <w:proofErr w:type="spellEnd"/>
                          <w:r w:rsidRPr="00CB4D61"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  <w:t xml:space="preserve"> Child &amp; Family Centre</w:t>
                          </w:r>
                          <w:r w:rsidR="00CB4D61" w:rsidRPr="00CB4D61"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  <w:t xml:space="preserve"> </w:t>
                          </w:r>
                          <w:r w:rsidR="00034B03"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  <w:t xml:space="preserve">                     </w:t>
                          </w:r>
                          <w:proofErr w:type="spellStart"/>
                          <w:r w:rsidR="000C1EC2">
                            <w:rPr>
                              <w:rFonts w:ascii="Franklin Gothic Medium" w:hAnsi="Franklin Gothic Medium" w:cs="Narkisim"/>
                              <w:b/>
                              <w:color w:val="434343"/>
                              <w:sz w:val="32"/>
                              <w:szCs w:val="32"/>
                              <w:lang w:val="fr-FR"/>
                            </w:rPr>
                            <w:t>NorQuest</w:t>
                          </w:r>
                          <w:proofErr w:type="spellEnd"/>
                        </w:p>
                        <w:p w14:paraId="29C060AF" w14:textId="79C2C9E3" w:rsidR="00C91F37" w:rsidRPr="00327942" w:rsidRDefault="00222BAF" w:rsidP="00C91F37">
                          <w:pPr>
                            <w:spacing w:after="0" w:line="240" w:lineRule="auto"/>
                            <w:jc w:val="center"/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1-165, 1021508</w:t>
                          </w:r>
                          <w:r w:rsidR="00C91F37" w:rsidRPr="00327942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Street</w:t>
                          </w:r>
                          <w:r w:rsidR="00C91F37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 </w:t>
                          </w:r>
                          <w:r w:rsidR="00C91F37" w:rsidRPr="00327942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Edmonton, </w:t>
                          </w:r>
                          <w:proofErr w:type="gramStart"/>
                          <w:r w:rsidR="00C91F37" w:rsidRPr="00327942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AB  T</w:t>
                          </w:r>
                          <w:proofErr w:type="gramEnd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5J</w:t>
                          </w:r>
                          <w:r w:rsidR="00D96740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 1L6</w:t>
                          </w:r>
                        </w:p>
                        <w:p w14:paraId="5449D045" w14:textId="44982748" w:rsidR="00C91F37" w:rsidRPr="00327942" w:rsidRDefault="00C91F37" w:rsidP="00C91F37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Ph : </w:t>
                          </w:r>
                          <w:r w:rsidRPr="00327942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(</w:t>
                          </w:r>
                          <w:r w:rsidR="00B156FD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825</w:t>
                          </w:r>
                          <w:r w:rsidRPr="00327942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) </w:t>
                          </w:r>
                          <w:r w:rsidR="00B156FD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777-6014   </w:t>
                          </w:r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Email</w:t>
                          </w:r>
                          <w:proofErr w:type="gramEnd"/>
                          <w:r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 xml:space="preserve"> : </w:t>
                          </w:r>
                          <w:r w:rsidR="00421093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Familysupport</w:t>
                          </w:r>
                          <w:r w:rsidR="002815DC">
                            <w:rPr>
                              <w:rFonts w:ascii="Franklin Gothic Medium" w:hAnsi="Franklin Gothic Medium" w:cs="Narkisim"/>
                              <w:color w:val="434343"/>
                              <w:sz w:val="20"/>
                              <w:szCs w:val="20"/>
                              <w:lang w:val="fr-FR"/>
                            </w:rPr>
                            <w:t>@icfc.ca</w:t>
                          </w:r>
                        </w:p>
                        <w:p w14:paraId="2EC7D7D6" w14:textId="77777777" w:rsidR="00C91F37" w:rsidRPr="00327942" w:rsidRDefault="00C91F37" w:rsidP="00C91F37">
                          <w:pPr>
                            <w:rPr>
                              <w:lang w:val="fr-FR"/>
                            </w:rPr>
                          </w:pPr>
                        </w:p>
                        <w:p w14:paraId="43AFEE61" w14:textId="77777777" w:rsidR="00C91F37" w:rsidRPr="002A1D35" w:rsidRDefault="00C91F37" w:rsidP="00C91F37">
                          <w:pPr>
                            <w:jc w:val="center"/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1001D3" id="Text Box 8" o:spid="_x0000_s1028" type="#_x0000_t202" style="position:absolute;margin-left:83.4pt;margin-top:11.3pt;width:298.8pt;height:71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" fillcolor="white [3201]" stroked="f" strokeweight=".5pt">
              <v:textbox>
                <w:txbxContent>
                  <w:p w14:paraId="2615B4A8" w14:textId="77BFC0D2" w:rsidR="00C91F37" w:rsidRPr="00CB4D61" w:rsidRDefault="00C91F37" w:rsidP="00C91F37">
                    <w:pPr>
                      <w:spacing w:after="0" w:line="240" w:lineRule="auto"/>
                      <w:jc w:val="center"/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</w:pPr>
                    <w:proofErr w:type="spellStart"/>
                    <w:r w:rsidRPr="00CB4D61"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  <w:t>Intercultural</w:t>
                    </w:r>
                    <w:proofErr w:type="spellEnd"/>
                    <w:r w:rsidRPr="00CB4D61"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  <w:t xml:space="preserve"> Child &amp; Family Centre</w:t>
                    </w:r>
                    <w:r w:rsidR="00CB4D61" w:rsidRPr="00CB4D61"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  <w:t xml:space="preserve"> </w:t>
                    </w:r>
                    <w:r w:rsidR="00034B03"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  <w:t xml:space="preserve">                     </w:t>
                    </w:r>
                    <w:proofErr w:type="spellStart"/>
                    <w:r w:rsidR="000C1EC2">
                      <w:rPr>
                        <w:rFonts w:ascii="Franklin Gothic Medium" w:hAnsi="Franklin Gothic Medium" w:cs="Narkisim"/>
                        <w:b/>
                        <w:color w:val="434343"/>
                        <w:sz w:val="32"/>
                        <w:szCs w:val="32"/>
                        <w:lang w:val="fr-FR"/>
                      </w:rPr>
                      <w:t>NorQuest</w:t>
                    </w:r>
                    <w:proofErr w:type="spellEnd"/>
                  </w:p>
                  <w:p w14:paraId="29C060AF" w14:textId="79C2C9E3" w:rsidR="00C91F37" w:rsidRPr="00327942" w:rsidRDefault="00222BAF" w:rsidP="00C91F37">
                    <w:pPr>
                      <w:spacing w:after="0" w:line="240" w:lineRule="auto"/>
                      <w:jc w:val="center"/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1-165, 1021508</w:t>
                    </w:r>
                    <w:r w:rsidR="00C91F37" w:rsidRPr="00327942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 </w:t>
                    </w: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Street</w:t>
                    </w:r>
                    <w:r w:rsidR="00C91F37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 </w:t>
                    </w:r>
                    <w:r w:rsidR="00C91F37" w:rsidRPr="00327942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Edmonton, </w:t>
                    </w:r>
                    <w:proofErr w:type="gramStart"/>
                    <w:r w:rsidR="00C91F37" w:rsidRPr="00327942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AB  T</w:t>
                    </w:r>
                    <w:proofErr w:type="gramEnd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5J</w:t>
                    </w:r>
                    <w:r w:rsidR="00D96740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 1L6</w:t>
                    </w:r>
                  </w:p>
                  <w:p w14:paraId="5449D045" w14:textId="44982748" w:rsidR="00C91F37" w:rsidRPr="00327942" w:rsidRDefault="00C91F37" w:rsidP="00C91F37">
                    <w:pPr>
                      <w:spacing w:line="240" w:lineRule="auto"/>
                      <w:contextualSpacing/>
                      <w:jc w:val="center"/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Ph : </w:t>
                    </w:r>
                    <w:r w:rsidRPr="00327942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(</w:t>
                    </w:r>
                    <w:r w:rsidR="00B156FD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825</w:t>
                    </w:r>
                    <w:r w:rsidRPr="00327942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) </w:t>
                    </w:r>
                    <w:r w:rsidR="00B156FD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777-6014   </w:t>
                    </w:r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 </w:t>
                    </w:r>
                    <w:proofErr w:type="gramStart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Email</w:t>
                    </w:r>
                    <w:proofErr w:type="gramEnd"/>
                    <w:r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 xml:space="preserve"> : </w:t>
                    </w:r>
                    <w:r w:rsidR="00421093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Familysupport</w:t>
                    </w:r>
                    <w:r w:rsidR="002815DC">
                      <w:rPr>
                        <w:rFonts w:ascii="Franklin Gothic Medium" w:hAnsi="Franklin Gothic Medium" w:cs="Narkisim"/>
                        <w:color w:val="434343"/>
                        <w:sz w:val="20"/>
                        <w:szCs w:val="20"/>
                        <w:lang w:val="fr-FR"/>
                      </w:rPr>
                      <w:t>@icfc.ca</w:t>
                    </w:r>
                  </w:p>
                  <w:p w14:paraId="2EC7D7D6" w14:textId="77777777" w:rsidR="00C91F37" w:rsidRPr="00327942" w:rsidRDefault="00C91F37" w:rsidP="00C91F37">
                    <w:pPr>
                      <w:rPr>
                        <w:lang w:val="fr-FR"/>
                      </w:rPr>
                    </w:pPr>
                  </w:p>
                  <w:p w14:paraId="43AFEE61" w14:textId="77777777" w:rsidR="00C91F37" w:rsidRPr="002A1D35" w:rsidRDefault="00C91F37" w:rsidP="00C91F37">
                    <w:pPr>
                      <w:jc w:val="center"/>
                      <w:rPr>
                        <w:lang w:val="fr-F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751CB7">
      <w:rPr>
        <w:noProof/>
      </w:rPr>
      <w:drawing>
        <wp:anchor distT="0" distB="0" distL="114300" distR="114300" simplePos="0" relativeHeight="251665408" behindDoc="0" locked="0" layoutInCell="1" allowOverlap="1" wp14:anchorId="73EFF1E0" wp14:editId="25512B90">
          <wp:simplePos x="0" y="0"/>
          <wp:positionH relativeFrom="column">
            <wp:posOffset>652599</wp:posOffset>
          </wp:positionH>
          <wp:positionV relativeFrom="paragraph">
            <wp:posOffset>685256</wp:posOffset>
          </wp:positionV>
          <wp:extent cx="335024" cy="195943"/>
          <wp:effectExtent l="0" t="0" r="8255" b="0"/>
          <wp:wrapNone/>
          <wp:docPr id="1214191378" name="Picture 12141913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024" cy="1959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1F37">
      <w:rPr>
        <w:rFonts w:ascii="Franklin Gothic Medium" w:hAnsi="Franklin Gothic Medium" w:cs="Narkisim"/>
        <w:noProof/>
        <w:color w:val="434343"/>
        <w:sz w:val="20"/>
        <w:szCs w:val="20"/>
      </w:rPr>
      <w:drawing>
        <wp:inline distT="0" distB="0" distL="0" distR="0" wp14:anchorId="57FD4228" wp14:editId="299087E3">
          <wp:extent cx="963295" cy="963295"/>
          <wp:effectExtent l="0" t="0" r="8255" b="825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CFC Just Tree-01 (3)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3295" cy="9632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7302E" w14:textId="7A9D82CC" w:rsidR="00B74894" w:rsidRDefault="00B74894" w:rsidP="006958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C60B3D"/>
    <w:multiLevelType w:val="hybridMultilevel"/>
    <w:tmpl w:val="C35EA31C"/>
    <w:lvl w:ilvl="0" w:tplc="04090009">
      <w:start w:val="1"/>
      <w:numFmt w:val="bullet"/>
      <w:lvlText w:val=""/>
      <w:lvlJc w:val="left"/>
      <w:pPr>
        <w:ind w:left="30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" w15:restartNumberingAfterBreak="0">
    <w:nsid w:val="6C9A1DC4"/>
    <w:multiLevelType w:val="hybridMultilevel"/>
    <w:tmpl w:val="45064F78"/>
    <w:lvl w:ilvl="0" w:tplc="04090009">
      <w:start w:val="1"/>
      <w:numFmt w:val="bullet"/>
      <w:lvlText w:val=""/>
      <w:lvlJc w:val="left"/>
      <w:pPr>
        <w:ind w:left="30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num w:numId="1" w16cid:durableId="1004281456">
    <w:abstractNumId w:val="1"/>
  </w:num>
  <w:num w:numId="2" w16cid:durableId="2051491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tDQzNbO0MLAwMTNR0lEKTi0uzszPAykwrQUAZElWVywAAAA="/>
  </w:docVars>
  <w:rsids>
    <w:rsidRoot w:val="003B3582"/>
    <w:rsid w:val="000028E9"/>
    <w:rsid w:val="0000393A"/>
    <w:rsid w:val="000164A5"/>
    <w:rsid w:val="00025E63"/>
    <w:rsid w:val="00034B03"/>
    <w:rsid w:val="00035335"/>
    <w:rsid w:val="00035950"/>
    <w:rsid w:val="0004468E"/>
    <w:rsid w:val="00045421"/>
    <w:rsid w:val="00052F4F"/>
    <w:rsid w:val="000532CF"/>
    <w:rsid w:val="000666A9"/>
    <w:rsid w:val="00066AE4"/>
    <w:rsid w:val="00080C42"/>
    <w:rsid w:val="000852FB"/>
    <w:rsid w:val="00086170"/>
    <w:rsid w:val="000916B7"/>
    <w:rsid w:val="00092ABE"/>
    <w:rsid w:val="000A3151"/>
    <w:rsid w:val="000A4340"/>
    <w:rsid w:val="000A4C81"/>
    <w:rsid w:val="000A55F7"/>
    <w:rsid w:val="000B1E52"/>
    <w:rsid w:val="000B33BA"/>
    <w:rsid w:val="000B386E"/>
    <w:rsid w:val="000B522A"/>
    <w:rsid w:val="000B763A"/>
    <w:rsid w:val="000C1EC2"/>
    <w:rsid w:val="000D0EAD"/>
    <w:rsid w:val="000D6C3D"/>
    <w:rsid w:val="000E26F2"/>
    <w:rsid w:val="000F24B5"/>
    <w:rsid w:val="001211C8"/>
    <w:rsid w:val="00123513"/>
    <w:rsid w:val="00127845"/>
    <w:rsid w:val="00131BE6"/>
    <w:rsid w:val="00136FEF"/>
    <w:rsid w:val="001446F0"/>
    <w:rsid w:val="001568BE"/>
    <w:rsid w:val="001668DD"/>
    <w:rsid w:val="00166A54"/>
    <w:rsid w:val="0018167E"/>
    <w:rsid w:val="00192843"/>
    <w:rsid w:val="00194E7A"/>
    <w:rsid w:val="001B1BAA"/>
    <w:rsid w:val="001B5369"/>
    <w:rsid w:val="001C6F88"/>
    <w:rsid w:val="001C76A8"/>
    <w:rsid w:val="001D7113"/>
    <w:rsid w:val="001E274F"/>
    <w:rsid w:val="001E42E6"/>
    <w:rsid w:val="001F2DFB"/>
    <w:rsid w:val="00203996"/>
    <w:rsid w:val="0020584F"/>
    <w:rsid w:val="00212B7F"/>
    <w:rsid w:val="002225E5"/>
    <w:rsid w:val="00222BAF"/>
    <w:rsid w:val="0022439C"/>
    <w:rsid w:val="002250F7"/>
    <w:rsid w:val="002257AE"/>
    <w:rsid w:val="00233D7D"/>
    <w:rsid w:val="00262E0A"/>
    <w:rsid w:val="00263D9A"/>
    <w:rsid w:val="00264250"/>
    <w:rsid w:val="00273D82"/>
    <w:rsid w:val="0027513B"/>
    <w:rsid w:val="002815DC"/>
    <w:rsid w:val="002822AF"/>
    <w:rsid w:val="002A1D35"/>
    <w:rsid w:val="002A39F6"/>
    <w:rsid w:val="002A65C5"/>
    <w:rsid w:val="002B4B8E"/>
    <w:rsid w:val="002C7A76"/>
    <w:rsid w:val="002D2BDF"/>
    <w:rsid w:val="002D3021"/>
    <w:rsid w:val="002D4B5D"/>
    <w:rsid w:val="002D4E22"/>
    <w:rsid w:val="002D651C"/>
    <w:rsid w:val="002E7EE4"/>
    <w:rsid w:val="002F7518"/>
    <w:rsid w:val="0030290F"/>
    <w:rsid w:val="00312065"/>
    <w:rsid w:val="00327942"/>
    <w:rsid w:val="003350B1"/>
    <w:rsid w:val="00335EC6"/>
    <w:rsid w:val="003720D6"/>
    <w:rsid w:val="00372434"/>
    <w:rsid w:val="003750B9"/>
    <w:rsid w:val="00375C0B"/>
    <w:rsid w:val="0038279C"/>
    <w:rsid w:val="00390FE5"/>
    <w:rsid w:val="003A16DF"/>
    <w:rsid w:val="003A2715"/>
    <w:rsid w:val="003B3582"/>
    <w:rsid w:val="003C5E97"/>
    <w:rsid w:val="003F184B"/>
    <w:rsid w:val="003F2595"/>
    <w:rsid w:val="00400C67"/>
    <w:rsid w:val="00402CB9"/>
    <w:rsid w:val="00406762"/>
    <w:rsid w:val="00421093"/>
    <w:rsid w:val="004253C9"/>
    <w:rsid w:val="00435F5A"/>
    <w:rsid w:val="00454639"/>
    <w:rsid w:val="00465DDB"/>
    <w:rsid w:val="00467FDD"/>
    <w:rsid w:val="00474EDD"/>
    <w:rsid w:val="0047618A"/>
    <w:rsid w:val="004778F0"/>
    <w:rsid w:val="004903FE"/>
    <w:rsid w:val="004923BA"/>
    <w:rsid w:val="00494628"/>
    <w:rsid w:val="004A28DB"/>
    <w:rsid w:val="004D3AD7"/>
    <w:rsid w:val="004E08DB"/>
    <w:rsid w:val="004F4707"/>
    <w:rsid w:val="00507D00"/>
    <w:rsid w:val="0053100C"/>
    <w:rsid w:val="005423F9"/>
    <w:rsid w:val="0055046D"/>
    <w:rsid w:val="00553B89"/>
    <w:rsid w:val="00554D93"/>
    <w:rsid w:val="00561445"/>
    <w:rsid w:val="00561CFE"/>
    <w:rsid w:val="00573C15"/>
    <w:rsid w:val="00573CD7"/>
    <w:rsid w:val="0058019B"/>
    <w:rsid w:val="00581BCD"/>
    <w:rsid w:val="005860A9"/>
    <w:rsid w:val="00590CE6"/>
    <w:rsid w:val="00594E4A"/>
    <w:rsid w:val="00596321"/>
    <w:rsid w:val="00597B6E"/>
    <w:rsid w:val="005A42DD"/>
    <w:rsid w:val="005B6483"/>
    <w:rsid w:val="005D0D89"/>
    <w:rsid w:val="005D7876"/>
    <w:rsid w:val="006051EA"/>
    <w:rsid w:val="00626518"/>
    <w:rsid w:val="006305DC"/>
    <w:rsid w:val="00635790"/>
    <w:rsid w:val="00636371"/>
    <w:rsid w:val="00637088"/>
    <w:rsid w:val="006411FA"/>
    <w:rsid w:val="00642E9B"/>
    <w:rsid w:val="00643EF0"/>
    <w:rsid w:val="00651526"/>
    <w:rsid w:val="00653835"/>
    <w:rsid w:val="00660144"/>
    <w:rsid w:val="00662919"/>
    <w:rsid w:val="006656E3"/>
    <w:rsid w:val="006773B9"/>
    <w:rsid w:val="0068218E"/>
    <w:rsid w:val="0069585A"/>
    <w:rsid w:val="006A0FD1"/>
    <w:rsid w:val="006C38B1"/>
    <w:rsid w:val="006C5173"/>
    <w:rsid w:val="006E355A"/>
    <w:rsid w:val="006E3763"/>
    <w:rsid w:val="006E460E"/>
    <w:rsid w:val="006F7187"/>
    <w:rsid w:val="007244B6"/>
    <w:rsid w:val="00732452"/>
    <w:rsid w:val="00733586"/>
    <w:rsid w:val="0073397E"/>
    <w:rsid w:val="00751CB7"/>
    <w:rsid w:val="00754234"/>
    <w:rsid w:val="00761455"/>
    <w:rsid w:val="00766F0B"/>
    <w:rsid w:val="007719E7"/>
    <w:rsid w:val="00782057"/>
    <w:rsid w:val="00786EEF"/>
    <w:rsid w:val="00792F88"/>
    <w:rsid w:val="007B2A8C"/>
    <w:rsid w:val="007B5EAE"/>
    <w:rsid w:val="007B5F1F"/>
    <w:rsid w:val="007D7758"/>
    <w:rsid w:val="007E141D"/>
    <w:rsid w:val="007E5391"/>
    <w:rsid w:val="007F2098"/>
    <w:rsid w:val="007F6FE7"/>
    <w:rsid w:val="00800282"/>
    <w:rsid w:val="00802167"/>
    <w:rsid w:val="00805F69"/>
    <w:rsid w:val="008243AE"/>
    <w:rsid w:val="00827746"/>
    <w:rsid w:val="008306F8"/>
    <w:rsid w:val="00834808"/>
    <w:rsid w:val="00840DC3"/>
    <w:rsid w:val="008452D0"/>
    <w:rsid w:val="008660A9"/>
    <w:rsid w:val="00883D65"/>
    <w:rsid w:val="0088625C"/>
    <w:rsid w:val="008865B3"/>
    <w:rsid w:val="00892753"/>
    <w:rsid w:val="008C630E"/>
    <w:rsid w:val="008E3626"/>
    <w:rsid w:val="008E7287"/>
    <w:rsid w:val="008F7466"/>
    <w:rsid w:val="00903357"/>
    <w:rsid w:val="0090732F"/>
    <w:rsid w:val="00907BF6"/>
    <w:rsid w:val="00917BC6"/>
    <w:rsid w:val="00925158"/>
    <w:rsid w:val="0093020D"/>
    <w:rsid w:val="00933A88"/>
    <w:rsid w:val="009467E1"/>
    <w:rsid w:val="009641C4"/>
    <w:rsid w:val="00973EB7"/>
    <w:rsid w:val="00977C9C"/>
    <w:rsid w:val="0098104B"/>
    <w:rsid w:val="00983588"/>
    <w:rsid w:val="009860AA"/>
    <w:rsid w:val="00991DCD"/>
    <w:rsid w:val="009A07E9"/>
    <w:rsid w:val="009A468A"/>
    <w:rsid w:val="009B0708"/>
    <w:rsid w:val="009B298F"/>
    <w:rsid w:val="009B2D59"/>
    <w:rsid w:val="009C3A1C"/>
    <w:rsid w:val="009C42FA"/>
    <w:rsid w:val="009D32EA"/>
    <w:rsid w:val="009D6D73"/>
    <w:rsid w:val="009E167F"/>
    <w:rsid w:val="009F176B"/>
    <w:rsid w:val="00A03BF1"/>
    <w:rsid w:val="00A203E6"/>
    <w:rsid w:val="00A216FB"/>
    <w:rsid w:val="00A226A9"/>
    <w:rsid w:val="00A27729"/>
    <w:rsid w:val="00A32E5C"/>
    <w:rsid w:val="00A4140B"/>
    <w:rsid w:val="00A52C9A"/>
    <w:rsid w:val="00A63E17"/>
    <w:rsid w:val="00A678F1"/>
    <w:rsid w:val="00A858B2"/>
    <w:rsid w:val="00A977E1"/>
    <w:rsid w:val="00AA7C12"/>
    <w:rsid w:val="00AC0EC7"/>
    <w:rsid w:val="00AC3FBB"/>
    <w:rsid w:val="00AC568A"/>
    <w:rsid w:val="00AC5E11"/>
    <w:rsid w:val="00AD6CAC"/>
    <w:rsid w:val="00AF24D3"/>
    <w:rsid w:val="00AF674F"/>
    <w:rsid w:val="00B11038"/>
    <w:rsid w:val="00B15447"/>
    <w:rsid w:val="00B156FD"/>
    <w:rsid w:val="00B17A09"/>
    <w:rsid w:val="00B24BE6"/>
    <w:rsid w:val="00B305AA"/>
    <w:rsid w:val="00B3284A"/>
    <w:rsid w:val="00B354E2"/>
    <w:rsid w:val="00B417A4"/>
    <w:rsid w:val="00B43965"/>
    <w:rsid w:val="00B46BD6"/>
    <w:rsid w:val="00B536E9"/>
    <w:rsid w:val="00B65918"/>
    <w:rsid w:val="00B74894"/>
    <w:rsid w:val="00B757A5"/>
    <w:rsid w:val="00B800FE"/>
    <w:rsid w:val="00B818DE"/>
    <w:rsid w:val="00B84F67"/>
    <w:rsid w:val="00B86FF8"/>
    <w:rsid w:val="00B91C51"/>
    <w:rsid w:val="00BC4E58"/>
    <w:rsid w:val="00BD58E5"/>
    <w:rsid w:val="00BE26DE"/>
    <w:rsid w:val="00BF63B4"/>
    <w:rsid w:val="00C02A34"/>
    <w:rsid w:val="00C03C2C"/>
    <w:rsid w:val="00C04C60"/>
    <w:rsid w:val="00C05A75"/>
    <w:rsid w:val="00C10386"/>
    <w:rsid w:val="00C13EBC"/>
    <w:rsid w:val="00C21F2A"/>
    <w:rsid w:val="00C410EF"/>
    <w:rsid w:val="00C57B17"/>
    <w:rsid w:val="00C629D6"/>
    <w:rsid w:val="00C75F93"/>
    <w:rsid w:val="00C91F37"/>
    <w:rsid w:val="00C94576"/>
    <w:rsid w:val="00CA6C08"/>
    <w:rsid w:val="00CB0251"/>
    <w:rsid w:val="00CB4C41"/>
    <w:rsid w:val="00CB4D61"/>
    <w:rsid w:val="00CC1413"/>
    <w:rsid w:val="00CC1A88"/>
    <w:rsid w:val="00CC300C"/>
    <w:rsid w:val="00CC63DA"/>
    <w:rsid w:val="00CD0267"/>
    <w:rsid w:val="00CD7527"/>
    <w:rsid w:val="00CF1EAD"/>
    <w:rsid w:val="00CF23E4"/>
    <w:rsid w:val="00CF27F8"/>
    <w:rsid w:val="00CF683E"/>
    <w:rsid w:val="00D04F5B"/>
    <w:rsid w:val="00D07E25"/>
    <w:rsid w:val="00D26340"/>
    <w:rsid w:val="00D268F6"/>
    <w:rsid w:val="00D458A2"/>
    <w:rsid w:val="00D47302"/>
    <w:rsid w:val="00D551BC"/>
    <w:rsid w:val="00D63955"/>
    <w:rsid w:val="00D70B16"/>
    <w:rsid w:val="00D7198C"/>
    <w:rsid w:val="00D73B8D"/>
    <w:rsid w:val="00D744F0"/>
    <w:rsid w:val="00D74502"/>
    <w:rsid w:val="00D7463A"/>
    <w:rsid w:val="00D75C25"/>
    <w:rsid w:val="00D91FA8"/>
    <w:rsid w:val="00D922AF"/>
    <w:rsid w:val="00D95B9F"/>
    <w:rsid w:val="00D96740"/>
    <w:rsid w:val="00D969BE"/>
    <w:rsid w:val="00DB1DF1"/>
    <w:rsid w:val="00DB3819"/>
    <w:rsid w:val="00DC319D"/>
    <w:rsid w:val="00DC41EE"/>
    <w:rsid w:val="00DD5E01"/>
    <w:rsid w:val="00DF00C3"/>
    <w:rsid w:val="00E01A2A"/>
    <w:rsid w:val="00E01D4B"/>
    <w:rsid w:val="00E03341"/>
    <w:rsid w:val="00E108A5"/>
    <w:rsid w:val="00E1227C"/>
    <w:rsid w:val="00E1394D"/>
    <w:rsid w:val="00E206C7"/>
    <w:rsid w:val="00E36F4A"/>
    <w:rsid w:val="00E43DA3"/>
    <w:rsid w:val="00E46621"/>
    <w:rsid w:val="00E515D9"/>
    <w:rsid w:val="00E5465D"/>
    <w:rsid w:val="00E64A13"/>
    <w:rsid w:val="00E66F67"/>
    <w:rsid w:val="00E71B95"/>
    <w:rsid w:val="00E73237"/>
    <w:rsid w:val="00E73D36"/>
    <w:rsid w:val="00E8061C"/>
    <w:rsid w:val="00E85D89"/>
    <w:rsid w:val="00E936CC"/>
    <w:rsid w:val="00E96359"/>
    <w:rsid w:val="00E9794F"/>
    <w:rsid w:val="00EA25CF"/>
    <w:rsid w:val="00EA2C72"/>
    <w:rsid w:val="00EA65B4"/>
    <w:rsid w:val="00EA65FB"/>
    <w:rsid w:val="00EC453A"/>
    <w:rsid w:val="00EC479C"/>
    <w:rsid w:val="00ED1141"/>
    <w:rsid w:val="00EE0402"/>
    <w:rsid w:val="00EE1CA6"/>
    <w:rsid w:val="00EE1FF2"/>
    <w:rsid w:val="00EE6F17"/>
    <w:rsid w:val="00EF21B1"/>
    <w:rsid w:val="00EF5137"/>
    <w:rsid w:val="00EF5797"/>
    <w:rsid w:val="00EF646C"/>
    <w:rsid w:val="00EF7F68"/>
    <w:rsid w:val="00F01482"/>
    <w:rsid w:val="00F06EEE"/>
    <w:rsid w:val="00F1239F"/>
    <w:rsid w:val="00F134D0"/>
    <w:rsid w:val="00F24E59"/>
    <w:rsid w:val="00F34BBB"/>
    <w:rsid w:val="00F36173"/>
    <w:rsid w:val="00F53280"/>
    <w:rsid w:val="00F53E8B"/>
    <w:rsid w:val="00F62BA3"/>
    <w:rsid w:val="00F64FFC"/>
    <w:rsid w:val="00F73445"/>
    <w:rsid w:val="00F8077F"/>
    <w:rsid w:val="00F80E47"/>
    <w:rsid w:val="00F810B5"/>
    <w:rsid w:val="00F81D8E"/>
    <w:rsid w:val="00F90126"/>
    <w:rsid w:val="00FA1E5E"/>
    <w:rsid w:val="00FB11CC"/>
    <w:rsid w:val="00FC3477"/>
    <w:rsid w:val="00FD271A"/>
    <w:rsid w:val="00FD579E"/>
    <w:rsid w:val="00FE13FE"/>
    <w:rsid w:val="00FE2255"/>
    <w:rsid w:val="00FE4C8F"/>
    <w:rsid w:val="00FF0F81"/>
    <w:rsid w:val="00FF2544"/>
    <w:rsid w:val="00FF6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74AFC"/>
  <w15:docId w15:val="{1B17570F-25DB-42EB-9AD9-89F3F3EC8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8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3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1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67F"/>
  </w:style>
  <w:style w:type="paragraph" w:styleId="Footer">
    <w:name w:val="footer"/>
    <w:basedOn w:val="Normal"/>
    <w:link w:val="FooterChar"/>
    <w:uiPriority w:val="99"/>
    <w:unhideWhenUsed/>
    <w:rsid w:val="009E1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67F"/>
  </w:style>
  <w:style w:type="paragraph" w:styleId="BalloonText">
    <w:name w:val="Balloon Text"/>
    <w:basedOn w:val="Normal"/>
    <w:link w:val="BalloonTextChar"/>
    <w:uiPriority w:val="99"/>
    <w:semiHidden/>
    <w:unhideWhenUsed/>
    <w:rsid w:val="009E1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6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E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A030802493D429DCBE5F10417AA73" ma:contentTypeVersion="18" ma:contentTypeDescription="Create a new document." ma:contentTypeScope="" ma:versionID="a08d54742f97ed29746433f5225b5576">
  <xsd:schema xmlns:xsd="http://www.w3.org/2001/XMLSchema" xmlns:xs="http://www.w3.org/2001/XMLSchema" xmlns:p="http://schemas.microsoft.com/office/2006/metadata/properties" xmlns:ns2="a43f8d2c-8dae-47b3-8670-d04e9749ca4e" xmlns:ns3="ef372bc7-a65a-4161-a6e6-776f6cf2ca9b" targetNamespace="http://schemas.microsoft.com/office/2006/metadata/properties" ma:root="true" ma:fieldsID="c9fc453e517645c9ad7df7536023de73" ns2:_="" ns3:_="">
    <xsd:import namespace="a43f8d2c-8dae-47b3-8670-d04e9749ca4e"/>
    <xsd:import namespace="ef372bc7-a65a-4161-a6e6-776f6cf2c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f8d2c-8dae-47b3-8670-d04e9749ca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df0a419-e7f2-490a-99d5-65127b18c8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72bc7-a65a-4161-a6e6-776f6cf2ca9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92ea28d-e18e-41f1-b804-e41e3708d7e5}" ma:internalName="TaxCatchAll" ma:showField="CatchAllData" ma:web="ef372bc7-a65a-4161-a6e6-776f6cf2ca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372bc7-a65a-4161-a6e6-776f6cf2ca9b" xsi:nil="true"/>
    <lcf76f155ced4ddcb4097134ff3c332f xmlns="a43f8d2c-8dae-47b3-8670-d04e9749ca4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6D971-F429-403B-BE7F-F4291112F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3f8d2c-8dae-47b3-8670-d04e9749ca4e"/>
    <ds:schemaRef ds:uri="ef372bc7-a65a-4161-a6e6-776f6cf2c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C8A7D-1297-4AB8-A780-FED7ED8405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0F98EB-DFDA-4B12-AD4D-7B0E596EBFEC}">
  <ds:schemaRefs>
    <ds:schemaRef ds:uri="http://schemas.microsoft.com/office/2006/metadata/properties"/>
    <ds:schemaRef ds:uri="http://schemas.microsoft.com/office/infopath/2007/PartnerControls"/>
    <ds:schemaRef ds:uri="ef372bc7-a65a-4161-a6e6-776f6cf2ca9b"/>
    <ds:schemaRef ds:uri="a43f8d2c-8dae-47b3-8670-d04e9749ca4e"/>
  </ds:schemaRefs>
</ds:datastoreItem>
</file>

<file path=customXml/itemProps4.xml><?xml version="1.0" encoding="utf-8"?>
<ds:datastoreItem xmlns:ds="http://schemas.openxmlformats.org/officeDocument/2006/customXml" ds:itemID="{9806C5E7-CBAD-41EA-8FCF-99AB3C992C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dy</dc:creator>
  <cp:lastModifiedBy>ICFC Accounting</cp:lastModifiedBy>
  <cp:revision>5</cp:revision>
  <cp:lastPrinted>2022-06-27T20:37:00Z</cp:lastPrinted>
  <dcterms:created xsi:type="dcterms:W3CDTF">2024-05-06T22:51:00Z</dcterms:created>
  <dcterms:modified xsi:type="dcterms:W3CDTF">2024-05-0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A030802493D429DCBE5F10417AA73</vt:lpwstr>
  </property>
  <property fmtid="{D5CDD505-2E9C-101B-9397-08002B2CF9AE}" pid="3" name="MediaServiceImageTags">
    <vt:lpwstr/>
  </property>
</Properties>
</file>